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408EF0" w14:textId="4C012E7A" w:rsidR="00306ADC" w:rsidRDefault="00306ADC" w:rsidP="00306ADC">
      <w:pPr>
        <w:pStyle w:val="NormaleWeb"/>
        <w:spacing w:line="360" w:lineRule="auto"/>
        <w:jc w:val="center"/>
        <w:rPr>
          <w:b/>
          <w:bCs/>
          <w:lang w:val="en-US"/>
        </w:rPr>
      </w:pPr>
      <w:r>
        <w:rPr>
          <w:b/>
          <w:bCs/>
          <w:lang w:val="en-US"/>
        </w:rPr>
        <w:t>SUPPLEMENTARY MATERIALS</w:t>
      </w:r>
    </w:p>
    <w:p w14:paraId="03454C6F" w14:textId="77777777" w:rsidR="00D803D8" w:rsidRPr="00D803D8" w:rsidRDefault="00D803D8" w:rsidP="00D803D8">
      <w:pPr>
        <w:spacing w:line="480" w:lineRule="auto"/>
        <w:contextualSpacing/>
        <w:rPr>
          <w:rFonts w:cs="Arial Unicode MS"/>
          <w:b/>
          <w:bCs/>
          <w:color w:val="000000"/>
          <w:sz w:val="28"/>
          <w:szCs w:val="28"/>
          <w:u w:color="000000"/>
          <w:lang w:val="en-US" w:eastAsia="it-IT"/>
          <w14:textOutline w14:w="0" w14:cap="flat" w14:cmpd="sng" w14:algn="ctr">
            <w14:noFill/>
            <w14:prstDash w14:val="solid"/>
            <w14:bevel/>
          </w14:textOutline>
        </w:rPr>
      </w:pPr>
      <w:r w:rsidRPr="00D803D8">
        <w:rPr>
          <w:rFonts w:cs="Arial Unicode MS"/>
          <w:b/>
          <w:bCs/>
          <w:color w:val="000000"/>
          <w:sz w:val="28"/>
          <w:szCs w:val="28"/>
          <w:u w:color="000000"/>
          <w:lang w:val="en-US" w:eastAsia="it-IT"/>
          <w14:textOutline w14:w="0" w14:cap="flat" w14:cmpd="sng" w14:algn="ctr">
            <w14:noFill/>
            <w14:prstDash w14:val="solid"/>
            <w14:bevel/>
          </w14:textOutline>
        </w:rPr>
        <w:t>THE EMOTIONAL ALLODYNIA QUESTIONNAIRE: PRELIMINARY VALIDATION AND CLINICAL PHENOTYPING IN FIBROMYALGIA</w:t>
      </w:r>
    </w:p>
    <w:p w14:paraId="69E24B35" w14:textId="67622BEB" w:rsidR="00D803D8" w:rsidRPr="005F60A1" w:rsidRDefault="00D803D8" w:rsidP="00D803D8">
      <w:pPr>
        <w:spacing w:line="480" w:lineRule="auto"/>
        <w:contextualSpacing/>
        <w:rPr>
          <w:rFonts w:eastAsia="Calibri"/>
        </w:rPr>
      </w:pPr>
      <w:r w:rsidRPr="00C70E98">
        <w:rPr>
          <w:rFonts w:eastAsia="Calibri"/>
        </w:rPr>
        <w:t>Alberto Corriero¹</w:t>
      </w:r>
      <w:r w:rsidRPr="00C70E98">
        <w:rPr>
          <w:rFonts w:eastAsia="Calibri"/>
          <w:b/>
          <w:bCs/>
          <w:lang w:val="fr-BE"/>
        </w:rPr>
        <w:t>*</w:t>
      </w:r>
      <w:r w:rsidRPr="00C70E98">
        <w:rPr>
          <w:rFonts w:eastAsia="Calibri"/>
        </w:rPr>
        <w:t>, Mariateresa Giglio¹</w:t>
      </w:r>
      <w:r>
        <w:rPr>
          <w:rFonts w:eastAsia="Calibri"/>
        </w:rPr>
        <w:t xml:space="preserve"> </w:t>
      </w:r>
      <w:r w:rsidRPr="00C70E98">
        <w:rPr>
          <w:rFonts w:eastAsia="Calibri"/>
        </w:rPr>
        <w:t xml:space="preserve">, </w:t>
      </w:r>
      <w:r>
        <w:rPr>
          <w:rFonts w:eastAsia="Calibri"/>
        </w:rPr>
        <w:t>Alfonso Pilolla</w:t>
      </w:r>
      <w:r w:rsidRPr="00C70E98">
        <w:rPr>
          <w:rFonts w:eastAsia="Calibri"/>
        </w:rPr>
        <w:t>¹</w:t>
      </w:r>
      <w:r>
        <w:rPr>
          <w:rFonts w:eastAsia="Calibri"/>
        </w:rPr>
        <w:t xml:space="preserve"> , Filomena Galdini</w:t>
      </w:r>
      <w:r w:rsidRPr="00C70E98">
        <w:rPr>
          <w:rFonts w:eastAsia="Calibri"/>
        </w:rPr>
        <w:t>¹</w:t>
      </w:r>
      <w:r>
        <w:rPr>
          <w:rFonts w:eastAsia="Calibri"/>
        </w:rPr>
        <w:t xml:space="preserve"> , </w:t>
      </w:r>
      <w:proofErr w:type="spellStart"/>
      <w:r>
        <w:rPr>
          <w:rFonts w:eastAsia="Calibri"/>
        </w:rPr>
        <w:t>Olmina</w:t>
      </w:r>
      <w:proofErr w:type="spellEnd"/>
      <w:r>
        <w:rPr>
          <w:rFonts w:eastAsia="Calibri"/>
        </w:rPr>
        <w:t xml:space="preserve"> Mucci</w:t>
      </w:r>
      <w:r w:rsidRPr="00C70E98">
        <w:rPr>
          <w:rFonts w:eastAsia="Calibri"/>
        </w:rPr>
        <w:t>¹</w:t>
      </w:r>
      <w:r>
        <w:rPr>
          <w:rFonts w:eastAsia="Calibri"/>
        </w:rPr>
        <w:t>, Miriana Vurro</w:t>
      </w:r>
      <w:r w:rsidRPr="00C70E98">
        <w:rPr>
          <w:rFonts w:eastAsia="Calibri"/>
        </w:rPr>
        <w:t>¹</w:t>
      </w:r>
      <w:r>
        <w:rPr>
          <w:rFonts w:eastAsia="Calibri"/>
        </w:rPr>
        <w:t>, Fara Fornarelli</w:t>
      </w:r>
      <w:r w:rsidRPr="00C70E98">
        <w:rPr>
          <w:rFonts w:eastAsia="Calibri"/>
        </w:rPr>
        <w:t>¹</w:t>
      </w:r>
      <w:r>
        <w:rPr>
          <w:rFonts w:eastAsia="Calibri"/>
        </w:rPr>
        <w:t>, Cinzia Di Venosa</w:t>
      </w:r>
      <w:r w:rsidRPr="00C70E98">
        <w:rPr>
          <w:rFonts w:eastAsia="Calibri"/>
        </w:rPr>
        <w:t>¹</w:t>
      </w:r>
      <w:r>
        <w:rPr>
          <w:rFonts w:eastAsia="Calibri"/>
        </w:rPr>
        <w:t xml:space="preserve"> ,  </w:t>
      </w:r>
      <w:r w:rsidRPr="00C70E98">
        <w:rPr>
          <w:rFonts w:eastAsia="Calibri"/>
        </w:rPr>
        <w:t>Paolo Trerotoli</w:t>
      </w:r>
      <w:r w:rsidRPr="00BE1661">
        <w:rPr>
          <w:rFonts w:eastAsia="Calibri"/>
          <w:sz w:val="20"/>
          <w:szCs w:val="20"/>
          <w:vertAlign w:val="superscript"/>
        </w:rPr>
        <w:t>2</w:t>
      </w:r>
      <w:r w:rsidRPr="00C70E98">
        <w:rPr>
          <w:rFonts w:eastAsia="Calibri"/>
        </w:rPr>
        <w:t>, Filomena Puntillo¹</w:t>
      </w:r>
    </w:p>
    <w:p w14:paraId="296C0CCB" w14:textId="0B233FF8" w:rsidR="00D803D8" w:rsidRPr="00D803D8" w:rsidRDefault="00D803D8" w:rsidP="00D803D8">
      <w:pPr>
        <w:spacing w:line="480" w:lineRule="auto"/>
        <w:contextualSpacing/>
        <w:rPr>
          <w:rFonts w:eastAsia="Calibri"/>
          <w:sz w:val="20"/>
          <w:szCs w:val="20"/>
          <w:lang w:val="en-US"/>
        </w:rPr>
      </w:pPr>
      <w:r w:rsidRPr="00D803D8">
        <w:rPr>
          <w:rFonts w:eastAsia="Calibri"/>
          <w:sz w:val="20"/>
          <w:szCs w:val="20"/>
          <w:lang w:val="en-US"/>
        </w:rPr>
        <w:t xml:space="preserve">¹ Department of Interdisciplinary Medicine – Pain and ICU Section, University of Bari Aldo Moro, </w:t>
      </w:r>
      <w:r w:rsidR="00C4588B">
        <w:rPr>
          <w:rFonts w:eastAsia="Calibri"/>
          <w:sz w:val="20"/>
          <w:szCs w:val="20"/>
          <w:lang w:val="en-US"/>
        </w:rPr>
        <w:t>Bari</w:t>
      </w:r>
      <w:r w:rsidRPr="00D803D8">
        <w:rPr>
          <w:rFonts w:eastAsia="Calibri"/>
          <w:sz w:val="20"/>
          <w:szCs w:val="20"/>
          <w:lang w:val="en-US"/>
        </w:rPr>
        <w:t xml:space="preserve">, </w:t>
      </w:r>
      <w:r w:rsidR="00C4588B">
        <w:rPr>
          <w:rFonts w:eastAsia="Calibri"/>
          <w:sz w:val="20"/>
          <w:szCs w:val="20"/>
          <w:lang w:val="en-US"/>
        </w:rPr>
        <w:t>Italy</w:t>
      </w:r>
    </w:p>
    <w:p w14:paraId="4C62BDAA" w14:textId="6259D1F3" w:rsidR="00AE0218" w:rsidRPr="0095754D" w:rsidRDefault="00D803D8" w:rsidP="00D803D8">
      <w:pPr>
        <w:spacing w:line="480" w:lineRule="auto"/>
        <w:contextualSpacing/>
        <w:rPr>
          <w:rFonts w:eastAsia="Calibri"/>
          <w:sz w:val="20"/>
          <w:szCs w:val="20"/>
          <w:lang w:val="en-US"/>
        </w:rPr>
      </w:pPr>
      <w:r w:rsidRPr="0095754D">
        <w:rPr>
          <w:rFonts w:eastAsia="Calibri"/>
          <w:sz w:val="20"/>
          <w:szCs w:val="20"/>
          <w:vertAlign w:val="superscript"/>
          <w:lang w:val="en-US"/>
        </w:rPr>
        <w:t>2</w:t>
      </w:r>
      <w:r w:rsidRPr="0095754D">
        <w:rPr>
          <w:rFonts w:eastAsia="Calibri"/>
          <w:sz w:val="20"/>
          <w:szCs w:val="20"/>
          <w:lang w:val="en-US"/>
        </w:rPr>
        <w:t xml:space="preserve"> Department of Interdisciplinary Medicine – Statistics Section, University of Bari Aldo Moro, </w:t>
      </w:r>
      <w:r w:rsidR="00C4588B">
        <w:rPr>
          <w:rFonts w:eastAsia="Calibri"/>
          <w:sz w:val="20"/>
          <w:szCs w:val="20"/>
          <w:lang w:val="en-US"/>
        </w:rPr>
        <w:t>Bari</w:t>
      </w:r>
      <w:r w:rsidRPr="0095754D">
        <w:rPr>
          <w:rFonts w:eastAsia="Calibri"/>
          <w:sz w:val="20"/>
          <w:szCs w:val="20"/>
          <w:lang w:val="en-US"/>
        </w:rPr>
        <w:t xml:space="preserve">, </w:t>
      </w:r>
      <w:r w:rsidR="00C4588B">
        <w:rPr>
          <w:rFonts w:eastAsia="Calibri"/>
          <w:sz w:val="20"/>
          <w:szCs w:val="20"/>
          <w:lang w:val="en-US"/>
        </w:rPr>
        <w:t>Italy</w:t>
      </w:r>
    </w:p>
    <w:p w14:paraId="06BD26D9" w14:textId="77777777" w:rsidR="00306ADC" w:rsidRPr="008900E4" w:rsidRDefault="00306ADC" w:rsidP="00306ADC">
      <w:pPr>
        <w:pStyle w:val="NormaleWeb"/>
        <w:rPr>
          <w:color w:val="333333"/>
          <w:lang w:val="en-US"/>
        </w:rPr>
      </w:pPr>
    </w:p>
    <w:p w14:paraId="21880F60" w14:textId="0594DCE9" w:rsidR="00306ADC" w:rsidRPr="008C7895" w:rsidRDefault="00306ADC" w:rsidP="00306ADC">
      <w:pPr>
        <w:pStyle w:val="NormaleWeb"/>
        <w:rPr>
          <w:color w:val="333333"/>
          <w:lang w:val="en-US"/>
        </w:rPr>
      </w:pPr>
      <w:r w:rsidRPr="008C7895">
        <w:rPr>
          <w:b/>
          <w:bCs/>
          <w:lang w:val="en-US"/>
        </w:rPr>
        <w:t>Table S1</w:t>
      </w:r>
      <w:r w:rsidRPr="008C7895">
        <w:rPr>
          <w:lang w:val="en-US"/>
        </w:rPr>
        <w:t>. Item-level reliability statistics for the AEQ</w:t>
      </w:r>
    </w:p>
    <w:tbl>
      <w:tblPr>
        <w:tblpPr w:leftFromText="141" w:rightFromText="141" w:vertAnchor="text" w:horzAnchor="margin" w:tblpY="236"/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"/>
        <w:gridCol w:w="2409"/>
        <w:gridCol w:w="1899"/>
      </w:tblGrid>
      <w:tr w:rsidR="00306ADC" w:rsidRPr="008C7895" w14:paraId="7582E0AB" w14:textId="77777777">
        <w:trPr>
          <w:cantSplit/>
          <w:tblHeader/>
          <w:tblCellSpacing w:w="15" w:type="dxa"/>
        </w:trPr>
        <w:tc>
          <w:tcPr>
            <w:tcW w:w="0" w:type="auto"/>
            <w:gridSpan w:val="3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bottom"/>
            <w:hideMark/>
          </w:tcPr>
          <w:p w14:paraId="7BC2A6B8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Item Reliability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Statistics</w:t>
            </w:r>
            <w:proofErr w:type="spellEnd"/>
          </w:p>
        </w:tc>
      </w:tr>
      <w:tr w:rsidR="00306ADC" w:rsidRPr="008C7895" w14:paraId="3A832379" w14:textId="77777777">
        <w:trPr>
          <w:cantSplit/>
          <w:tblHeader/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8F1FBD4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656C9A9" w14:textId="77777777" w:rsidR="00306ADC" w:rsidRPr="008C7895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If item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dropped</w:t>
            </w:r>
            <w:proofErr w:type="spellEnd"/>
          </w:p>
        </w:tc>
      </w:tr>
      <w:tr w:rsidR="00306ADC" w:rsidRPr="008C7895" w14:paraId="1A60BA11" w14:textId="77777777">
        <w:trPr>
          <w:cantSplit/>
          <w:tblHeader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3F4B2F2" w14:textId="77777777" w:rsidR="00306ADC" w:rsidRPr="008C7895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D81CD85" w14:textId="77777777" w:rsidR="00306ADC" w:rsidRPr="008C7895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Item-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rest</w:t>
            </w:r>
            <w:proofErr w:type="spellEnd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correla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7B65ED4" w14:textId="77777777" w:rsidR="00306ADC" w:rsidRPr="008C7895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Cronbach's</w:t>
            </w:r>
            <w:proofErr w:type="spellEnd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 α</w:t>
            </w:r>
          </w:p>
        </w:tc>
      </w:tr>
      <w:tr w:rsidR="00306ADC" w:rsidRPr="008C7895" w14:paraId="6EEFFD5A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60" w:type="dxa"/>
              <w:right w:w="120" w:type="dxa"/>
            </w:tcMar>
            <w:hideMark/>
          </w:tcPr>
          <w:p w14:paraId="0BCEE9DB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Q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300" w:type="dxa"/>
            </w:tcMar>
            <w:hideMark/>
          </w:tcPr>
          <w:p w14:paraId="1BEE3B92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6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300" w:type="dxa"/>
            </w:tcMar>
            <w:hideMark/>
          </w:tcPr>
          <w:p w14:paraId="1D700EAE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912</w:t>
            </w:r>
          </w:p>
        </w:tc>
      </w:tr>
      <w:tr w:rsidR="00306ADC" w:rsidRPr="008C7895" w14:paraId="486DEB33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07D7653A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Q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6D531B8A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5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28546330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914</w:t>
            </w:r>
          </w:p>
        </w:tc>
      </w:tr>
      <w:tr w:rsidR="00306ADC" w:rsidRPr="008C7895" w14:paraId="1FEB9E04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3BE4D74C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Q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55245B4B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5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6ECF4088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916</w:t>
            </w:r>
          </w:p>
        </w:tc>
      </w:tr>
      <w:tr w:rsidR="00306ADC" w:rsidRPr="008C7895" w14:paraId="645CF18C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2D19B5A1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Q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4E59A17A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7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5F94A3CE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906</w:t>
            </w:r>
          </w:p>
        </w:tc>
      </w:tr>
      <w:tr w:rsidR="00306ADC" w:rsidRPr="008C7895" w14:paraId="1E779E2A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5CAB6E49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Q 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37B2CBF9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5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6147E70C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914</w:t>
            </w:r>
          </w:p>
        </w:tc>
      </w:tr>
      <w:tr w:rsidR="00306ADC" w:rsidRPr="008C7895" w14:paraId="1DF4A8EA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6DFB6CD3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Q 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618AC400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6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238E1CD4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908</w:t>
            </w:r>
          </w:p>
        </w:tc>
      </w:tr>
      <w:tr w:rsidR="00306ADC" w:rsidRPr="008C7895" w14:paraId="290EEE56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4E00DFD1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Q 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1297215B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6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4AE75E06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910</w:t>
            </w:r>
          </w:p>
        </w:tc>
      </w:tr>
      <w:tr w:rsidR="00306ADC" w:rsidRPr="008C7895" w14:paraId="3EE77DBD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3CDA3122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Q 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199BC1AA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8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07616835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901</w:t>
            </w:r>
          </w:p>
        </w:tc>
      </w:tr>
      <w:tr w:rsidR="00306ADC" w:rsidRPr="008C7895" w14:paraId="75824920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51CF963F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Q 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23C3DFE1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7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2C709148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905</w:t>
            </w:r>
          </w:p>
        </w:tc>
      </w:tr>
      <w:tr w:rsidR="00306ADC" w:rsidRPr="008C7895" w14:paraId="3BFD1C07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223C45E4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Q 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7D51F9A4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7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4CE30329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906</w:t>
            </w:r>
          </w:p>
        </w:tc>
      </w:tr>
      <w:tr w:rsidR="00306ADC" w:rsidRPr="008C7895" w14:paraId="4FFB3C0C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60" w:type="dxa"/>
              <w:left w:w="120" w:type="dxa"/>
              <w:bottom w:w="120" w:type="dxa"/>
              <w:right w:w="120" w:type="dxa"/>
            </w:tcMar>
            <w:hideMark/>
          </w:tcPr>
          <w:p w14:paraId="7829141A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Q 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300" w:type="dxa"/>
            </w:tcMar>
            <w:hideMark/>
          </w:tcPr>
          <w:p w14:paraId="5AF5284C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7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300" w:type="dxa"/>
            </w:tcMar>
            <w:hideMark/>
          </w:tcPr>
          <w:p w14:paraId="0A17D962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908</w:t>
            </w:r>
          </w:p>
        </w:tc>
      </w:tr>
    </w:tbl>
    <w:p w14:paraId="743B8215" w14:textId="77777777" w:rsidR="00306ADC" w:rsidRPr="008C7895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eastAsia="it-IT"/>
          <w14:ligatures w14:val="none"/>
        </w:rPr>
      </w:pPr>
    </w:p>
    <w:p w14:paraId="29FA44C9" w14:textId="77777777" w:rsidR="00306ADC" w:rsidRPr="008C7895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val="en-US" w:eastAsia="it-IT"/>
          <w14:ligatures w14:val="none"/>
        </w:rPr>
      </w:pPr>
      <w:r w:rsidRPr="008C7895"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val="en-US" w:eastAsia="it-IT"/>
          <w14:ligatures w14:val="none"/>
        </w:rPr>
        <w:t> </w:t>
      </w:r>
    </w:p>
    <w:p w14:paraId="012D8EE4" w14:textId="77777777" w:rsidR="00306ADC" w:rsidRPr="008C7895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it-IT"/>
          <w14:ligatures w14:val="none"/>
        </w:rPr>
      </w:pPr>
    </w:p>
    <w:p w14:paraId="4BCF7953" w14:textId="77777777" w:rsidR="00306ADC" w:rsidRPr="008C7895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it-IT"/>
          <w14:ligatures w14:val="none"/>
        </w:rPr>
      </w:pPr>
    </w:p>
    <w:p w14:paraId="716E3D57" w14:textId="77777777" w:rsidR="00306ADC" w:rsidRPr="008C7895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it-IT"/>
          <w14:ligatures w14:val="none"/>
        </w:rPr>
      </w:pPr>
    </w:p>
    <w:p w14:paraId="2D343642" w14:textId="77777777" w:rsidR="00306ADC" w:rsidRPr="008C7895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it-IT"/>
          <w14:ligatures w14:val="none"/>
        </w:rPr>
      </w:pPr>
    </w:p>
    <w:p w14:paraId="47123AFF" w14:textId="77777777" w:rsidR="00306ADC" w:rsidRPr="008C7895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it-IT"/>
          <w14:ligatures w14:val="none"/>
        </w:rPr>
      </w:pPr>
    </w:p>
    <w:p w14:paraId="216E2B3F" w14:textId="77777777" w:rsidR="00306ADC" w:rsidRPr="008C7895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it-IT"/>
          <w14:ligatures w14:val="none"/>
        </w:rPr>
      </w:pPr>
    </w:p>
    <w:p w14:paraId="1A7DC4DD" w14:textId="77777777" w:rsidR="00306ADC" w:rsidRPr="008C7895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it-IT"/>
          <w14:ligatures w14:val="none"/>
        </w:rPr>
      </w:pPr>
    </w:p>
    <w:p w14:paraId="65F615DE" w14:textId="77777777" w:rsidR="00306ADC" w:rsidRPr="008C7895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it-IT"/>
          <w14:ligatures w14:val="none"/>
        </w:rPr>
      </w:pPr>
    </w:p>
    <w:p w14:paraId="2CB1DFB5" w14:textId="77777777" w:rsidR="00306ADC" w:rsidRPr="008C7895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it-IT"/>
          <w14:ligatures w14:val="none"/>
        </w:rPr>
      </w:pPr>
    </w:p>
    <w:p w14:paraId="3EDFF879" w14:textId="77777777" w:rsidR="00306ADC" w:rsidRPr="008C7895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it-IT"/>
          <w14:ligatures w14:val="none"/>
        </w:rPr>
      </w:pPr>
    </w:p>
    <w:p w14:paraId="314C0C01" w14:textId="77777777" w:rsidR="00306ADC" w:rsidRPr="008C7895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it-IT"/>
          <w14:ligatures w14:val="none"/>
        </w:rPr>
      </w:pPr>
    </w:p>
    <w:p w14:paraId="4D75583B" w14:textId="77777777" w:rsidR="00306ADC" w:rsidRPr="008C7895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it-IT"/>
          <w14:ligatures w14:val="none"/>
        </w:rPr>
      </w:pPr>
    </w:p>
    <w:p w14:paraId="29C6AF6B" w14:textId="77777777" w:rsidR="00306ADC" w:rsidRPr="008C7895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it-IT"/>
          <w14:ligatures w14:val="none"/>
        </w:rPr>
      </w:pPr>
    </w:p>
    <w:p w14:paraId="4644697F" w14:textId="77777777" w:rsidR="00306ADC" w:rsidRPr="008C7895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it-IT"/>
          <w14:ligatures w14:val="none"/>
        </w:rPr>
      </w:pPr>
    </w:p>
    <w:p w14:paraId="49900DDE" w14:textId="3AEB7FC8" w:rsidR="00306ADC" w:rsidRPr="008C7895" w:rsidRDefault="00306ADC" w:rsidP="00306ADC">
      <w:pPr>
        <w:pStyle w:val="NormaleWeb"/>
        <w:rPr>
          <w:color w:val="333333"/>
          <w:lang w:val="en-US"/>
        </w:rPr>
      </w:pPr>
      <w:r w:rsidRPr="008C7895">
        <w:rPr>
          <w:b/>
          <w:bCs/>
          <w:lang w:val="en-US"/>
        </w:rPr>
        <w:lastRenderedPageBreak/>
        <w:t>Table S2.</w:t>
      </w:r>
      <w:r w:rsidRPr="008C7895">
        <w:rPr>
          <w:lang w:val="en-US"/>
        </w:rPr>
        <w:t xml:space="preserve"> Detailed factor analysis statistics for the AEQ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02"/>
        <w:gridCol w:w="1898"/>
      </w:tblGrid>
      <w:tr w:rsidR="00306ADC" w:rsidRPr="0053459B" w14:paraId="24E4A71B" w14:textId="77777777">
        <w:trPr>
          <w:cantSplit/>
          <w:tblHeader/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bottom"/>
            <w:hideMark/>
          </w:tcPr>
          <w:p w14:paraId="3670EA98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KMO Measure of Sampling Adequacy</w:t>
            </w:r>
          </w:p>
        </w:tc>
      </w:tr>
      <w:tr w:rsidR="00306ADC" w:rsidRPr="008C7895" w14:paraId="797E0DEA" w14:textId="77777777">
        <w:trPr>
          <w:cantSplit/>
          <w:tblHeader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72EB8122" w14:textId="77777777" w:rsidR="00306ADC" w:rsidRPr="008C7895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FC5FCBF" w14:textId="77777777" w:rsidR="00306ADC" w:rsidRPr="008C7895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MSA</w:t>
            </w:r>
          </w:p>
        </w:tc>
      </w:tr>
      <w:tr w:rsidR="00306ADC" w:rsidRPr="008C7895" w14:paraId="2F20BD12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60" w:type="dxa"/>
              <w:right w:w="120" w:type="dxa"/>
            </w:tcMar>
            <w:hideMark/>
          </w:tcPr>
          <w:p w14:paraId="73E8C4BD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Overal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300" w:type="dxa"/>
            </w:tcMar>
            <w:hideMark/>
          </w:tcPr>
          <w:p w14:paraId="43D074E1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900</w:t>
            </w:r>
          </w:p>
        </w:tc>
      </w:tr>
      <w:tr w:rsidR="00306ADC" w:rsidRPr="008C7895" w14:paraId="3277BBC5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16023382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Q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6D7EBF24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887</w:t>
            </w:r>
          </w:p>
        </w:tc>
      </w:tr>
      <w:tr w:rsidR="00306ADC" w:rsidRPr="008C7895" w14:paraId="338C1325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366B396D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Q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4A86E1AA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900</w:t>
            </w:r>
          </w:p>
        </w:tc>
      </w:tr>
      <w:tr w:rsidR="00306ADC" w:rsidRPr="008C7895" w14:paraId="0F1EBD7C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1FC74ADC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Q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3B8F9A49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891</w:t>
            </w:r>
          </w:p>
        </w:tc>
      </w:tr>
      <w:tr w:rsidR="00306ADC" w:rsidRPr="008C7895" w14:paraId="663B7C70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29580528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Q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30CA9178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946</w:t>
            </w:r>
          </w:p>
        </w:tc>
      </w:tr>
      <w:tr w:rsidR="00306ADC" w:rsidRPr="008C7895" w14:paraId="00E16F8D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1321B858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Q 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0FA9D1C7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886</w:t>
            </w:r>
          </w:p>
        </w:tc>
      </w:tr>
      <w:tr w:rsidR="00306ADC" w:rsidRPr="008C7895" w14:paraId="42CBF431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638126CC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Q 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6CBA5140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866</w:t>
            </w:r>
          </w:p>
        </w:tc>
      </w:tr>
      <w:tr w:rsidR="00306ADC" w:rsidRPr="008C7895" w14:paraId="341CC9A6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2563E407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Q 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042FAD6C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940</w:t>
            </w:r>
          </w:p>
        </w:tc>
      </w:tr>
      <w:tr w:rsidR="00306ADC" w:rsidRPr="008C7895" w14:paraId="71D75BDE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4F70AEBC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Q 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30EC3C70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883</w:t>
            </w:r>
          </w:p>
        </w:tc>
      </w:tr>
      <w:tr w:rsidR="00306ADC" w:rsidRPr="008C7895" w14:paraId="15C9B9B2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6DEC42EA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Q 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1BD0012C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929</w:t>
            </w:r>
          </w:p>
        </w:tc>
      </w:tr>
      <w:tr w:rsidR="00306ADC" w:rsidRPr="008C7895" w14:paraId="268BC49E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76E5AACB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Q 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63D6125F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898</w:t>
            </w:r>
          </w:p>
        </w:tc>
      </w:tr>
      <w:tr w:rsidR="00306ADC" w:rsidRPr="008C7895" w14:paraId="4AA34F7F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60" w:type="dxa"/>
              <w:left w:w="120" w:type="dxa"/>
              <w:bottom w:w="120" w:type="dxa"/>
              <w:right w:w="120" w:type="dxa"/>
            </w:tcMar>
            <w:hideMark/>
          </w:tcPr>
          <w:p w14:paraId="5B02AFC6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Q 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300" w:type="dxa"/>
            </w:tcMar>
            <w:hideMark/>
          </w:tcPr>
          <w:p w14:paraId="111E189F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875</w:t>
            </w:r>
          </w:p>
        </w:tc>
      </w:tr>
    </w:tbl>
    <w:p w14:paraId="762D9CC4" w14:textId="77777777" w:rsidR="00306ADC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eastAsia="it-IT"/>
          <w14:ligatures w14:val="none"/>
        </w:rPr>
      </w:pPr>
      <w:r w:rsidRPr="008C7895"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eastAsia="it-IT"/>
          <w14:ligatures w14:val="none"/>
        </w:rPr>
        <w:t> </w:t>
      </w:r>
    </w:p>
    <w:p w14:paraId="30BE1B2C" w14:textId="77777777" w:rsidR="002940BA" w:rsidRPr="008C7895" w:rsidRDefault="002940BA" w:rsidP="002940B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eastAsia="it-IT"/>
          <w14:ligatures w14:val="none"/>
        </w:rPr>
      </w:pPr>
    </w:p>
    <w:p w14:paraId="08253B0F" w14:textId="0F7B5E01" w:rsidR="002940BA" w:rsidRPr="00306ADC" w:rsidRDefault="002940BA" w:rsidP="002940BA">
      <w:pPr>
        <w:spacing w:after="200"/>
        <w:rPr>
          <w:rFonts w:ascii="Times New Roman" w:hAnsi="Times New Roman" w:cs="Times New Roman"/>
          <w:sz w:val="24"/>
          <w:szCs w:val="24"/>
          <w:lang w:val="en-US"/>
        </w:rPr>
      </w:pPr>
      <w:r w:rsidRPr="00306ADC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S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3</w:t>
      </w:r>
      <w:r w:rsidRPr="00306ADC">
        <w:rPr>
          <w:rFonts w:ascii="Times New Roman" w:hAnsi="Times New Roman" w:cs="Times New Roman"/>
          <w:b/>
          <w:bCs/>
          <w:sz w:val="24"/>
          <w:szCs w:val="24"/>
          <w:lang w:val="en-US"/>
        </w:rPr>
        <w:t>. Confirmatory Factor Analysis of the AEQ — Standardized Factor Loadings and Model Fit Indices</w:t>
      </w:r>
    </w:p>
    <w:p w14:paraId="17575A49" w14:textId="12566FE0" w:rsidR="002940BA" w:rsidRPr="005331CE" w:rsidRDefault="002940BA" w:rsidP="002940BA">
      <w:pPr>
        <w:spacing w:after="80"/>
        <w:rPr>
          <w:rFonts w:ascii="Times New Roman" w:hAnsi="Times New Roman" w:cs="Times New Roman"/>
          <w:sz w:val="24"/>
          <w:szCs w:val="24"/>
          <w:lang w:val="en-US"/>
        </w:rPr>
      </w:pPr>
      <w:r w:rsidRPr="005331CE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S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3</w:t>
      </w:r>
      <w:r w:rsidRPr="005331CE">
        <w:rPr>
          <w:rFonts w:ascii="Times New Roman" w:hAnsi="Times New Roman" w:cs="Times New Roman"/>
          <w:b/>
          <w:bCs/>
          <w:sz w:val="24"/>
          <w:szCs w:val="24"/>
          <w:lang w:val="en-US"/>
        </w:rPr>
        <w:t>A. Model Fit Indices</w:t>
      </w:r>
    </w:p>
    <w:tbl>
      <w:tblPr>
        <w:tblW w:w="9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00"/>
        <w:gridCol w:w="2500"/>
        <w:gridCol w:w="2500"/>
        <w:gridCol w:w="1526"/>
      </w:tblGrid>
      <w:tr w:rsidR="002940BA" w:rsidRPr="008C7895" w14:paraId="0888C0B4" w14:textId="77777777">
        <w:trPr>
          <w:tblHeader/>
        </w:trPr>
        <w:tc>
          <w:tcPr>
            <w:tcW w:w="2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shd w:val="clear" w:color="auto" w:fill="D5E8F0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D2F5FF7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del</w:t>
            </w:r>
          </w:p>
        </w:tc>
        <w:tc>
          <w:tcPr>
            <w:tcW w:w="2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shd w:val="clear" w:color="auto" w:fill="D5E8F0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D81381B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FI / TLI</w:t>
            </w:r>
          </w:p>
        </w:tc>
        <w:tc>
          <w:tcPr>
            <w:tcW w:w="2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shd w:val="clear" w:color="auto" w:fill="D5E8F0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152588D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MSEA (90% CI)</w:t>
            </w:r>
          </w:p>
        </w:tc>
        <w:tc>
          <w:tcPr>
            <w:tcW w:w="1526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shd w:val="clear" w:color="auto" w:fill="D5E8F0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F1BCCB3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RMR</w:t>
            </w:r>
          </w:p>
        </w:tc>
      </w:tr>
      <w:tr w:rsidR="002940BA" w:rsidRPr="008C7895" w14:paraId="4A924204" w14:textId="77777777">
        <w:tc>
          <w:tcPr>
            <w:tcW w:w="2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1556C6C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Baseline (1-factor)</w:t>
            </w:r>
          </w:p>
        </w:tc>
        <w:tc>
          <w:tcPr>
            <w:tcW w:w="2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52D1319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0.892 / 0.866</w:t>
            </w:r>
          </w:p>
        </w:tc>
        <w:tc>
          <w:tcPr>
            <w:tcW w:w="2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D4271D5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0.122 (0.095–0.150)</w:t>
            </w:r>
          </w:p>
        </w:tc>
        <w:tc>
          <w:tcPr>
            <w:tcW w:w="1526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915F62F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0.058</w:t>
            </w:r>
          </w:p>
        </w:tc>
      </w:tr>
      <w:tr w:rsidR="002940BA" w:rsidRPr="008C7895" w14:paraId="50289CC2" w14:textId="77777777">
        <w:tc>
          <w:tcPr>
            <w:tcW w:w="2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shd w:val="clear" w:color="auto" w:fill="F0F0F0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7FB5E3B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Modified</w:t>
            </w:r>
            <w:proofErr w:type="spellEnd"/>
            <w:r w:rsidRPr="008C7895">
              <w:rPr>
                <w:rFonts w:ascii="Times New Roman" w:hAnsi="Times New Roman" w:cs="Times New Roman"/>
                <w:sz w:val="24"/>
                <w:szCs w:val="24"/>
              </w:rPr>
              <w:t xml:space="preserve"> (+ EQ10–EQ11 </w:t>
            </w:r>
            <w:proofErr w:type="spellStart"/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covariance</w:t>
            </w:r>
            <w:proofErr w:type="spellEnd"/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shd w:val="clear" w:color="auto" w:fill="F0F0F0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15AE1EA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0.924 / 0.903</w:t>
            </w:r>
          </w:p>
        </w:tc>
        <w:tc>
          <w:tcPr>
            <w:tcW w:w="2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shd w:val="clear" w:color="auto" w:fill="F0F0F0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69997BE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0.104 (0.074–0.133)</w:t>
            </w:r>
          </w:p>
        </w:tc>
        <w:tc>
          <w:tcPr>
            <w:tcW w:w="1526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shd w:val="clear" w:color="auto" w:fill="F0F0F0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D5EFD4F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0.055</w:t>
            </w:r>
          </w:p>
        </w:tc>
      </w:tr>
    </w:tbl>
    <w:p w14:paraId="4112AF3E" w14:textId="77777777" w:rsidR="002940BA" w:rsidRPr="00306ADC" w:rsidRDefault="002940BA" w:rsidP="002940BA">
      <w:pPr>
        <w:spacing w:before="80" w:after="200"/>
        <w:rPr>
          <w:rFonts w:ascii="Times New Roman" w:hAnsi="Times New Roman" w:cs="Times New Roman"/>
          <w:sz w:val="24"/>
          <w:szCs w:val="24"/>
          <w:lang w:val="en-US"/>
        </w:rPr>
      </w:pPr>
      <w:r w:rsidRPr="00306ADC">
        <w:rPr>
          <w:rFonts w:ascii="Times New Roman" w:hAnsi="Times New Roman" w:cs="Times New Roman"/>
          <w:i/>
          <w:iCs/>
          <w:sz w:val="24"/>
          <w:szCs w:val="24"/>
          <w:lang w:val="en-US"/>
        </w:rPr>
        <w:t>Note. The residual covariance between EQ10 and EQ11 was freed on theoretical grounds, as both items address emotional responses to delayed digital communication. CFI = Comparative Fit Index; TLI = Tucker-Lewis Index; RMSEA = Root Mean Square Error of Approximation; SRMR = Standardized Root Mean Square Residual.</w:t>
      </w:r>
    </w:p>
    <w:p w14:paraId="04D9C587" w14:textId="2C481E0D" w:rsidR="002940BA" w:rsidRPr="00306ADC" w:rsidRDefault="002940BA" w:rsidP="002940BA">
      <w:pPr>
        <w:spacing w:before="160" w:after="80"/>
        <w:rPr>
          <w:rFonts w:ascii="Times New Roman" w:hAnsi="Times New Roman" w:cs="Times New Roman"/>
          <w:sz w:val="24"/>
          <w:szCs w:val="24"/>
          <w:lang w:val="en-US"/>
        </w:rPr>
      </w:pPr>
      <w:r w:rsidRPr="005331CE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S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3B</w:t>
      </w:r>
      <w:r w:rsidRPr="00306ADC">
        <w:rPr>
          <w:rFonts w:ascii="Times New Roman" w:hAnsi="Times New Roman" w:cs="Times New Roman"/>
          <w:b/>
          <w:bCs/>
          <w:sz w:val="24"/>
          <w:szCs w:val="24"/>
          <w:lang w:val="en-US"/>
        </w:rPr>
        <w:t>. Standardized Factor Loadings (Modified Model)</w:t>
      </w:r>
    </w:p>
    <w:tbl>
      <w:tblPr>
        <w:tblW w:w="9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00"/>
        <w:gridCol w:w="4826"/>
        <w:gridCol w:w="1500"/>
        <w:gridCol w:w="1500"/>
      </w:tblGrid>
      <w:tr w:rsidR="002940BA" w:rsidRPr="008C7895" w14:paraId="6F48676B" w14:textId="77777777">
        <w:trPr>
          <w:tblHeader/>
        </w:trPr>
        <w:tc>
          <w:tcPr>
            <w:tcW w:w="12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shd w:val="clear" w:color="auto" w:fill="D5E8F0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17B8404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Item</w:t>
            </w:r>
          </w:p>
        </w:tc>
        <w:tc>
          <w:tcPr>
            <w:tcW w:w="4826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shd w:val="clear" w:color="auto" w:fill="D5E8F0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A845B3A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ent (</w:t>
            </w:r>
            <w:proofErr w:type="spellStart"/>
            <w:r w:rsidRPr="008C789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bbreviated</w:t>
            </w:r>
            <w:proofErr w:type="spellEnd"/>
            <w:r w:rsidRPr="008C789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shd w:val="clear" w:color="auto" w:fill="D5E8F0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2ACAEBD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C789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d</w:t>
            </w:r>
            <w:proofErr w:type="spellEnd"/>
            <w:r w:rsidRPr="008C789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 Loading</w:t>
            </w:r>
          </w:p>
        </w:tc>
        <w:tc>
          <w:tcPr>
            <w:tcW w:w="1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shd w:val="clear" w:color="auto" w:fill="D5E8F0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5B86D5D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2940BA" w:rsidRPr="008C7895" w14:paraId="54BBDD4A" w14:textId="77777777">
        <w:tc>
          <w:tcPr>
            <w:tcW w:w="12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7B45D85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EQ1</w:t>
            </w:r>
          </w:p>
        </w:tc>
        <w:tc>
          <w:tcPr>
            <w:tcW w:w="4826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D7495A6" w14:textId="77777777" w:rsidR="002940BA" w:rsidRPr="00306ADC" w:rsidRDefault="002940B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06A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scomfort when not receiving a reply</w:t>
            </w:r>
          </w:p>
        </w:tc>
        <w:tc>
          <w:tcPr>
            <w:tcW w:w="1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C9DF572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0.640</w:t>
            </w:r>
          </w:p>
        </w:tc>
        <w:tc>
          <w:tcPr>
            <w:tcW w:w="1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2DDDEDF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2940BA" w:rsidRPr="008C7895" w14:paraId="19AB2AC3" w14:textId="77777777">
        <w:tc>
          <w:tcPr>
            <w:tcW w:w="12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6253646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EQ2</w:t>
            </w:r>
          </w:p>
        </w:tc>
        <w:tc>
          <w:tcPr>
            <w:tcW w:w="4826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CA005D5" w14:textId="77777777" w:rsidR="002940BA" w:rsidRPr="00306ADC" w:rsidRDefault="002940B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06A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preting neutral tones as rejection</w:t>
            </w:r>
          </w:p>
        </w:tc>
        <w:tc>
          <w:tcPr>
            <w:tcW w:w="1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20C6D28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0.613</w:t>
            </w:r>
          </w:p>
        </w:tc>
        <w:tc>
          <w:tcPr>
            <w:tcW w:w="1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1C47AE2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2940BA" w:rsidRPr="008C7895" w14:paraId="14667583" w14:textId="77777777">
        <w:tc>
          <w:tcPr>
            <w:tcW w:w="12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6943BA7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EQ3</w:t>
            </w:r>
          </w:p>
        </w:tc>
        <w:tc>
          <w:tcPr>
            <w:tcW w:w="4826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FC15415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Disturbance</w:t>
            </w:r>
            <w:proofErr w:type="spellEnd"/>
            <w:r w:rsidRPr="008C7895">
              <w:rPr>
                <w:rFonts w:ascii="Times New Roman" w:hAnsi="Times New Roman" w:cs="Times New Roman"/>
                <w:sz w:val="24"/>
                <w:szCs w:val="24"/>
              </w:rPr>
              <w:t xml:space="preserve"> from </w:t>
            </w:r>
            <w:proofErr w:type="spellStart"/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vague</w:t>
            </w:r>
            <w:proofErr w:type="spellEnd"/>
            <w:r w:rsidRPr="008C78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phrases</w:t>
            </w:r>
            <w:proofErr w:type="spellEnd"/>
          </w:p>
        </w:tc>
        <w:tc>
          <w:tcPr>
            <w:tcW w:w="1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6C35803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0.534</w:t>
            </w:r>
          </w:p>
        </w:tc>
        <w:tc>
          <w:tcPr>
            <w:tcW w:w="1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F142F47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2940BA" w:rsidRPr="008C7895" w14:paraId="220836DA" w14:textId="77777777">
        <w:tc>
          <w:tcPr>
            <w:tcW w:w="12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9B6D757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EQ4</w:t>
            </w:r>
          </w:p>
        </w:tc>
        <w:tc>
          <w:tcPr>
            <w:tcW w:w="4826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66FF9A6" w14:textId="77777777" w:rsidR="002940BA" w:rsidRPr="00306ADC" w:rsidRDefault="002940B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06A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urt by perceived exclusion or being ignored</w:t>
            </w:r>
          </w:p>
        </w:tc>
        <w:tc>
          <w:tcPr>
            <w:tcW w:w="1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0C9355E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0.758</w:t>
            </w:r>
          </w:p>
        </w:tc>
        <w:tc>
          <w:tcPr>
            <w:tcW w:w="1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2110561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2940BA" w:rsidRPr="008C7895" w14:paraId="4BB33E84" w14:textId="77777777">
        <w:tc>
          <w:tcPr>
            <w:tcW w:w="12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02D1B9E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EQ5</w:t>
            </w:r>
          </w:p>
        </w:tc>
        <w:tc>
          <w:tcPr>
            <w:tcW w:w="4826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D894EBE" w14:textId="77777777" w:rsidR="002940BA" w:rsidRPr="00306ADC" w:rsidRDefault="002940B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06A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rked responses to mild criticism</w:t>
            </w:r>
          </w:p>
        </w:tc>
        <w:tc>
          <w:tcPr>
            <w:tcW w:w="1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79EC0C4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0.612</w:t>
            </w:r>
          </w:p>
        </w:tc>
        <w:tc>
          <w:tcPr>
            <w:tcW w:w="1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055EEB5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2940BA" w:rsidRPr="008C7895" w14:paraId="6C18B501" w14:textId="77777777">
        <w:tc>
          <w:tcPr>
            <w:tcW w:w="12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672209A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EQ6</w:t>
            </w:r>
          </w:p>
        </w:tc>
        <w:tc>
          <w:tcPr>
            <w:tcW w:w="4826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35974D5" w14:textId="77777777" w:rsidR="002940BA" w:rsidRPr="00306ADC" w:rsidRDefault="002940B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06A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ffering from temporary emotional distance</w:t>
            </w:r>
          </w:p>
        </w:tc>
        <w:tc>
          <w:tcPr>
            <w:tcW w:w="1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9E3F4C2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0.734</w:t>
            </w:r>
          </w:p>
        </w:tc>
        <w:tc>
          <w:tcPr>
            <w:tcW w:w="1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931871A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2940BA" w:rsidRPr="008C7895" w14:paraId="60A13D90" w14:textId="77777777">
        <w:tc>
          <w:tcPr>
            <w:tcW w:w="12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AE4C8EC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EQ7</w:t>
            </w:r>
          </w:p>
        </w:tc>
        <w:tc>
          <w:tcPr>
            <w:tcW w:w="4826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5FCCC65" w14:textId="77777777" w:rsidR="002940BA" w:rsidRPr="00306ADC" w:rsidRDefault="002940B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06A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stress from absence of caring gestures</w:t>
            </w:r>
          </w:p>
        </w:tc>
        <w:tc>
          <w:tcPr>
            <w:tcW w:w="1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E39FD2E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0.720</w:t>
            </w:r>
          </w:p>
        </w:tc>
        <w:tc>
          <w:tcPr>
            <w:tcW w:w="1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1B2BA49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2940BA" w:rsidRPr="008C7895" w14:paraId="38EF7B93" w14:textId="77777777">
        <w:tc>
          <w:tcPr>
            <w:tcW w:w="12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4C39C40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EQ8</w:t>
            </w:r>
          </w:p>
        </w:tc>
        <w:tc>
          <w:tcPr>
            <w:tcW w:w="4826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F4DFC0B" w14:textId="77777777" w:rsidR="002940BA" w:rsidRPr="00306ADC" w:rsidRDefault="002940B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06A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elings of abandonment from lack of reciprocity</w:t>
            </w:r>
          </w:p>
        </w:tc>
        <w:tc>
          <w:tcPr>
            <w:tcW w:w="1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DCB260F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0.867</w:t>
            </w:r>
          </w:p>
        </w:tc>
        <w:tc>
          <w:tcPr>
            <w:tcW w:w="1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57FF53A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2940BA" w:rsidRPr="008C7895" w14:paraId="182E5DDA" w14:textId="77777777">
        <w:tc>
          <w:tcPr>
            <w:tcW w:w="12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6649782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EQ9</w:t>
            </w:r>
          </w:p>
        </w:tc>
        <w:tc>
          <w:tcPr>
            <w:tcW w:w="4826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C153FA6" w14:textId="77777777" w:rsidR="002940BA" w:rsidRPr="00306ADC" w:rsidRDefault="002940B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06A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eling shaken by non-empathetic responses</w:t>
            </w:r>
          </w:p>
        </w:tc>
        <w:tc>
          <w:tcPr>
            <w:tcW w:w="1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637B2F4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0.779</w:t>
            </w:r>
          </w:p>
        </w:tc>
        <w:tc>
          <w:tcPr>
            <w:tcW w:w="1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1D8E0A2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2940BA" w:rsidRPr="008C7895" w14:paraId="4E798D5F" w14:textId="77777777">
        <w:tc>
          <w:tcPr>
            <w:tcW w:w="12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5D3341C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EQ10</w:t>
            </w:r>
          </w:p>
        </w:tc>
        <w:tc>
          <w:tcPr>
            <w:tcW w:w="4826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282EDB0" w14:textId="77777777" w:rsidR="002940BA" w:rsidRPr="00306ADC" w:rsidRDefault="002940B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06A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rsistent pain from minor relational situations</w:t>
            </w:r>
          </w:p>
        </w:tc>
        <w:tc>
          <w:tcPr>
            <w:tcW w:w="1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3E558C6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0.772</w:t>
            </w:r>
          </w:p>
        </w:tc>
        <w:tc>
          <w:tcPr>
            <w:tcW w:w="1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08B639F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2940BA" w:rsidRPr="008C7895" w14:paraId="27B16A95" w14:textId="77777777">
        <w:tc>
          <w:tcPr>
            <w:tcW w:w="12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83161B6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EQ11</w:t>
            </w:r>
          </w:p>
        </w:tc>
        <w:tc>
          <w:tcPr>
            <w:tcW w:w="4826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97E41B0" w14:textId="77777777" w:rsidR="002940BA" w:rsidRPr="00306ADC" w:rsidRDefault="002940B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06A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eling excluded by delayed replies</w:t>
            </w:r>
          </w:p>
        </w:tc>
        <w:tc>
          <w:tcPr>
            <w:tcW w:w="1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BAAA3C0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0.734</w:t>
            </w:r>
          </w:p>
        </w:tc>
        <w:tc>
          <w:tcPr>
            <w:tcW w:w="1500" w:type="dxa"/>
            <w:tcBorders>
              <w:top w:val="single" w:sz="1" w:space="0" w:color="AAAAAA"/>
              <w:left w:val="single" w:sz="1" w:space="0" w:color="AAAAAA"/>
              <w:bottom w:val="single" w:sz="1" w:space="0" w:color="AAAAAA"/>
              <w:right w:val="single" w:sz="1" w:space="0" w:color="AAAAAA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C58DA09" w14:textId="77777777" w:rsidR="002940BA" w:rsidRPr="008C7895" w:rsidRDefault="00294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895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</w:tbl>
    <w:p w14:paraId="5C528B67" w14:textId="77777777" w:rsidR="002940BA" w:rsidRPr="00306ADC" w:rsidRDefault="002940BA" w:rsidP="002940BA">
      <w:pPr>
        <w:spacing w:before="80" w:after="200"/>
        <w:rPr>
          <w:rFonts w:ascii="Times New Roman" w:hAnsi="Times New Roman" w:cs="Times New Roman"/>
          <w:sz w:val="24"/>
          <w:szCs w:val="24"/>
          <w:lang w:val="en-US"/>
        </w:rPr>
      </w:pPr>
      <w:r w:rsidRPr="00306ADC">
        <w:rPr>
          <w:rFonts w:ascii="Times New Roman" w:hAnsi="Times New Roman" w:cs="Times New Roman"/>
          <w:i/>
          <w:iCs/>
          <w:sz w:val="24"/>
          <w:szCs w:val="24"/>
          <w:lang w:val="en-US"/>
        </w:rPr>
        <w:t>Note. All standardized loadings are statistically significant (p &lt; .001). Higher loadings indicate stronger association with the latent Emotional Allodynia factor.</w:t>
      </w:r>
    </w:p>
    <w:p w14:paraId="65BACDE0" w14:textId="77777777" w:rsidR="002940BA" w:rsidRPr="00306ADC" w:rsidRDefault="002940BA" w:rsidP="002940B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val="en-US" w:eastAsia="it-IT"/>
          <w14:ligatures w14:val="none"/>
        </w:rPr>
      </w:pPr>
    </w:p>
    <w:p w14:paraId="045C9B1C" w14:textId="77777777" w:rsidR="002940BA" w:rsidRPr="0095754D" w:rsidRDefault="002940BA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val="en-US" w:eastAsia="it-IT"/>
          <w14:ligatures w14:val="none"/>
        </w:rPr>
      </w:pPr>
    </w:p>
    <w:p w14:paraId="4EE3FF0B" w14:textId="77777777" w:rsidR="00306ADC" w:rsidRPr="008C7895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it-IT"/>
          <w14:ligatures w14:val="none"/>
        </w:rPr>
      </w:pPr>
    </w:p>
    <w:p w14:paraId="1BBC1BF2" w14:textId="77777777" w:rsidR="00306ADC" w:rsidRPr="008C7895" w:rsidRDefault="00306ADC" w:rsidP="00306ADC">
      <w:pPr>
        <w:pStyle w:val="NormaleWeb"/>
        <w:rPr>
          <w:color w:val="333333"/>
          <w:lang w:val="en-US"/>
        </w:rPr>
      </w:pPr>
    </w:p>
    <w:p w14:paraId="32D151CE" w14:textId="5E6D5A63" w:rsidR="00306ADC" w:rsidRPr="008C7895" w:rsidRDefault="00306ADC" w:rsidP="00306ADC">
      <w:pPr>
        <w:pStyle w:val="NormaleWeb"/>
        <w:rPr>
          <w:lang w:val="en-US"/>
        </w:rPr>
      </w:pPr>
      <w:r w:rsidRPr="008C7895">
        <w:rPr>
          <w:b/>
          <w:bCs/>
          <w:lang w:val="en-US"/>
        </w:rPr>
        <w:t>Table S</w:t>
      </w:r>
      <w:r w:rsidR="002940BA">
        <w:rPr>
          <w:b/>
          <w:bCs/>
          <w:lang w:val="en-US"/>
        </w:rPr>
        <w:t>4</w:t>
      </w:r>
      <w:r w:rsidRPr="008C7895">
        <w:rPr>
          <w:lang w:val="en-US"/>
        </w:rPr>
        <w:t xml:space="preserve">. </w:t>
      </w:r>
      <w:proofErr w:type="spellStart"/>
      <w:r w:rsidRPr="008C7895">
        <w:rPr>
          <w:lang w:val="en-US"/>
        </w:rPr>
        <w:t>Dwass</w:t>
      </w:r>
      <w:proofErr w:type="spellEnd"/>
      <w:r w:rsidRPr="008C7895">
        <w:rPr>
          <w:lang w:val="en-US"/>
        </w:rPr>
        <w:t>–Steel–Critchlow–</w:t>
      </w:r>
      <w:proofErr w:type="spellStart"/>
      <w:r w:rsidRPr="008C7895">
        <w:rPr>
          <w:lang w:val="en-US"/>
        </w:rPr>
        <w:t>Fligner</w:t>
      </w:r>
      <w:proofErr w:type="spellEnd"/>
      <w:r w:rsidRPr="008C7895">
        <w:rPr>
          <w:lang w:val="en-US"/>
        </w:rPr>
        <w:t xml:space="preserve"> pairwise comparisons across AEQ–CSI phenotype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39"/>
        <w:gridCol w:w="2424"/>
        <w:gridCol w:w="1070"/>
        <w:gridCol w:w="1021"/>
      </w:tblGrid>
      <w:tr w:rsidR="00306ADC" w:rsidRPr="0053459B" w14:paraId="54C637CC" w14:textId="77777777">
        <w:trPr>
          <w:cantSplit/>
          <w:tblHeader/>
          <w:tblCellSpacing w:w="15" w:type="dxa"/>
        </w:trPr>
        <w:tc>
          <w:tcPr>
            <w:tcW w:w="0" w:type="auto"/>
            <w:gridSpan w:val="4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bottom"/>
            <w:hideMark/>
          </w:tcPr>
          <w:p w14:paraId="233C20E2" w14:textId="3F5A1988" w:rsidR="00306ADC" w:rsidRPr="0095754D" w:rsidRDefault="008712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</w:pPr>
            <w:r w:rsidRPr="0095754D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Table S4A</w:t>
            </w:r>
            <w:r w:rsidRPr="0095754D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.</w:t>
            </w:r>
            <w:r w:rsidR="00250C8B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 xml:space="preserve"> </w:t>
            </w:r>
            <w:r w:rsidR="00306ADC" w:rsidRPr="0095754D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 xml:space="preserve">Pairwise comparisons - </w:t>
            </w:r>
            <w:proofErr w:type="spellStart"/>
            <w:r w:rsidR="00306ADC" w:rsidRPr="0095754D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AEQ_Total</w:t>
            </w:r>
            <w:proofErr w:type="spellEnd"/>
          </w:p>
        </w:tc>
      </w:tr>
      <w:tr w:rsidR="00306ADC" w:rsidRPr="008C7895" w14:paraId="25003C42" w14:textId="77777777">
        <w:trPr>
          <w:cantSplit/>
          <w:tblHeader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35761B4" w14:textId="77777777" w:rsidR="00306ADC" w:rsidRPr="0095754D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</w:pPr>
            <w:r w:rsidRPr="0095754D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A4C1300" w14:textId="77777777" w:rsidR="00306ADC" w:rsidRPr="0095754D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</w:pPr>
            <w:r w:rsidRPr="0095754D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381D452" w14:textId="77777777" w:rsidR="00306ADC" w:rsidRPr="008C7895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6BB2828" w14:textId="77777777" w:rsidR="00306ADC" w:rsidRPr="008C7895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p</w:t>
            </w:r>
          </w:p>
        </w:tc>
      </w:tr>
      <w:tr w:rsidR="00306ADC" w:rsidRPr="008C7895" w14:paraId="3482F80D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60" w:type="dxa"/>
              <w:right w:w="120" w:type="dxa"/>
            </w:tcMar>
            <w:hideMark/>
          </w:tcPr>
          <w:p w14:paraId="15146C86" w14:textId="243170F1" w:rsidR="00306ADC" w:rsidRPr="008C7895" w:rsidRDefault="00F35E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Resilien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60" w:type="dxa"/>
              <w:right w:w="120" w:type="dxa"/>
            </w:tcMar>
            <w:hideMark/>
          </w:tcPr>
          <w:p w14:paraId="4B93FB2A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motional</w:t>
            </w:r>
            <w:proofErr w:type="spellEnd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Allody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300" w:type="dxa"/>
            </w:tcMar>
            <w:hideMark/>
          </w:tcPr>
          <w:p w14:paraId="071753BA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8.4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300" w:type="dxa"/>
            </w:tcMar>
            <w:hideMark/>
          </w:tcPr>
          <w:p w14:paraId="24F3B567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&lt;.001</w:t>
            </w:r>
          </w:p>
        </w:tc>
      </w:tr>
      <w:tr w:rsidR="00306ADC" w:rsidRPr="008C7895" w14:paraId="37FF69D8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1F72D714" w14:textId="17C69363" w:rsidR="00306ADC" w:rsidRPr="008C7895" w:rsidRDefault="00F35E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Resilien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13B1D144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Central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Sensitiza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27B5DD9E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8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0703CDEB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924</w:t>
            </w:r>
          </w:p>
        </w:tc>
      </w:tr>
      <w:tr w:rsidR="00306ADC" w:rsidRPr="008C7895" w14:paraId="5891A97D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5C8C4328" w14:textId="3810FB88" w:rsidR="00306ADC" w:rsidRPr="008C7895" w:rsidRDefault="00F35E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Resilien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0BF93E82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Mix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73DFC70F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9.8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6AE46F60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&lt;.001</w:t>
            </w:r>
          </w:p>
        </w:tc>
      </w:tr>
      <w:tr w:rsidR="00306ADC" w:rsidRPr="008C7895" w14:paraId="3715249C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672004BD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lastRenderedPageBreak/>
              <w:t>Emotional</w:t>
            </w:r>
            <w:proofErr w:type="spellEnd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Allody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5262A8D1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Central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Sensitiza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2DF331D1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-7.7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65CAFB3C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&lt;.001</w:t>
            </w:r>
          </w:p>
        </w:tc>
      </w:tr>
      <w:tr w:rsidR="00306ADC" w:rsidRPr="008C7895" w14:paraId="5245587C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412A3928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motional</w:t>
            </w:r>
            <w:proofErr w:type="spellEnd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Allody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0BDF8E20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Mix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1A5C05E5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3.6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575AD25F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052</w:t>
            </w:r>
          </w:p>
        </w:tc>
      </w:tr>
      <w:tr w:rsidR="00306ADC" w:rsidRPr="008C7895" w14:paraId="1F92CF4D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60" w:type="dxa"/>
              <w:left w:w="120" w:type="dxa"/>
              <w:bottom w:w="120" w:type="dxa"/>
              <w:right w:w="120" w:type="dxa"/>
            </w:tcMar>
            <w:hideMark/>
          </w:tcPr>
          <w:p w14:paraId="49605BF2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Central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Sensitiza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60" w:type="dxa"/>
              <w:left w:w="120" w:type="dxa"/>
              <w:bottom w:w="120" w:type="dxa"/>
              <w:right w:w="120" w:type="dxa"/>
            </w:tcMar>
            <w:hideMark/>
          </w:tcPr>
          <w:p w14:paraId="10B43705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Mix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300" w:type="dxa"/>
            </w:tcMar>
            <w:hideMark/>
          </w:tcPr>
          <w:p w14:paraId="6CAF8811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8.8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300" w:type="dxa"/>
            </w:tcMar>
            <w:hideMark/>
          </w:tcPr>
          <w:p w14:paraId="2503D86F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&lt;.001</w:t>
            </w:r>
          </w:p>
        </w:tc>
      </w:tr>
    </w:tbl>
    <w:p w14:paraId="5E27808E" w14:textId="77777777" w:rsidR="00306ADC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eastAsia="it-IT"/>
          <w14:ligatures w14:val="none"/>
        </w:rPr>
      </w:pPr>
      <w:r w:rsidRPr="008C7895"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eastAsia="it-IT"/>
          <w14:ligatures w14:val="none"/>
        </w:rPr>
        <w:t> </w:t>
      </w:r>
    </w:p>
    <w:p w14:paraId="55517C25" w14:textId="77777777" w:rsidR="008712C9" w:rsidRDefault="008712C9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eastAsia="it-IT"/>
          <w14:ligatures w14:val="none"/>
        </w:rPr>
      </w:pPr>
    </w:p>
    <w:p w14:paraId="25B5D04E" w14:textId="77777777" w:rsidR="008712C9" w:rsidRDefault="008712C9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eastAsia="it-IT"/>
          <w14:ligatures w14:val="none"/>
        </w:rPr>
      </w:pPr>
    </w:p>
    <w:p w14:paraId="42DF4A75" w14:textId="0C733F1A" w:rsidR="008712C9" w:rsidRPr="008C7895" w:rsidRDefault="008712C9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eastAsia="it-IT"/>
          <w14:ligatures w14:val="none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39"/>
        <w:gridCol w:w="2424"/>
        <w:gridCol w:w="870"/>
        <w:gridCol w:w="1021"/>
      </w:tblGrid>
      <w:tr w:rsidR="00306ADC" w:rsidRPr="0053459B" w14:paraId="22C0ACA9" w14:textId="77777777">
        <w:trPr>
          <w:cantSplit/>
          <w:tblHeader/>
          <w:tblCellSpacing w:w="15" w:type="dxa"/>
        </w:trPr>
        <w:tc>
          <w:tcPr>
            <w:tcW w:w="0" w:type="auto"/>
            <w:gridSpan w:val="4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bottom"/>
            <w:hideMark/>
          </w:tcPr>
          <w:p w14:paraId="2C7BC1A5" w14:textId="6A341115" w:rsidR="00306ADC" w:rsidRPr="0095754D" w:rsidRDefault="001735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</w:pPr>
            <w:r w:rsidRPr="005331CE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Table S4</w:t>
            </w:r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B.</w:t>
            </w:r>
            <w:r w:rsidRPr="0095754D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 xml:space="preserve"> </w:t>
            </w:r>
            <w:r w:rsidR="00306ADC" w:rsidRPr="0095754D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 xml:space="preserve">Pairwise comparisons - </w:t>
            </w:r>
            <w:proofErr w:type="spellStart"/>
            <w:r w:rsidR="00306ADC" w:rsidRPr="0095754D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CSI_total</w:t>
            </w:r>
            <w:proofErr w:type="spellEnd"/>
          </w:p>
        </w:tc>
      </w:tr>
      <w:tr w:rsidR="00306ADC" w:rsidRPr="008C7895" w14:paraId="6D8CFE40" w14:textId="77777777">
        <w:trPr>
          <w:cantSplit/>
          <w:tblHeader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4ACA171" w14:textId="77777777" w:rsidR="00306ADC" w:rsidRPr="0095754D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</w:pPr>
            <w:r w:rsidRPr="0095754D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7DBA41EA" w14:textId="77777777" w:rsidR="00306ADC" w:rsidRPr="0095754D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</w:pPr>
            <w:r w:rsidRPr="0095754D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D7FB45A" w14:textId="77777777" w:rsidR="00306ADC" w:rsidRPr="008C7895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736D4C2" w14:textId="77777777" w:rsidR="00306ADC" w:rsidRPr="008C7895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p</w:t>
            </w:r>
          </w:p>
        </w:tc>
      </w:tr>
      <w:tr w:rsidR="00306ADC" w:rsidRPr="008C7895" w14:paraId="4BAC8897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60" w:type="dxa"/>
              <w:right w:w="120" w:type="dxa"/>
            </w:tcMar>
            <w:hideMark/>
          </w:tcPr>
          <w:p w14:paraId="5502CD0B" w14:textId="7E8E5D94" w:rsidR="00306ADC" w:rsidRPr="008C7895" w:rsidRDefault="00F35E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Resilien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60" w:type="dxa"/>
              <w:right w:w="120" w:type="dxa"/>
            </w:tcMar>
            <w:hideMark/>
          </w:tcPr>
          <w:p w14:paraId="6780F922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motional</w:t>
            </w:r>
            <w:proofErr w:type="spellEnd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Allody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300" w:type="dxa"/>
            </w:tcMar>
            <w:hideMark/>
          </w:tcPr>
          <w:p w14:paraId="59E27AE5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1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300" w:type="dxa"/>
            </w:tcMar>
            <w:hideMark/>
          </w:tcPr>
          <w:p w14:paraId="60919275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743</w:t>
            </w:r>
          </w:p>
        </w:tc>
      </w:tr>
      <w:tr w:rsidR="00306ADC" w:rsidRPr="008C7895" w14:paraId="25F84A13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3500ECE3" w14:textId="36A8FA6A" w:rsidR="00306ADC" w:rsidRPr="008C7895" w:rsidRDefault="00F35E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Resilien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7F8C86BE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Central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Sensitiza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4D1A35C3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8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018D54BB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&lt;.001</w:t>
            </w:r>
          </w:p>
        </w:tc>
      </w:tr>
      <w:tr w:rsidR="00306ADC" w:rsidRPr="008C7895" w14:paraId="0644F895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413E80F6" w14:textId="0B9B93E5" w:rsidR="00306ADC" w:rsidRPr="008C7895" w:rsidRDefault="00F35E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Resilien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15E63C57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Mix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3CA5A508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9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39B8EC10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&lt;.001</w:t>
            </w:r>
          </w:p>
        </w:tc>
      </w:tr>
      <w:tr w:rsidR="00306ADC" w:rsidRPr="008C7895" w14:paraId="2E28DB73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1F012CA5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motional</w:t>
            </w:r>
            <w:proofErr w:type="spellEnd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Allody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0B1A787B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Central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Sensitiza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118CC58D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7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608374E8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&lt;.001</w:t>
            </w:r>
          </w:p>
        </w:tc>
      </w:tr>
      <w:tr w:rsidR="00306ADC" w:rsidRPr="008C7895" w14:paraId="5D032FF8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70778538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motional</w:t>
            </w:r>
            <w:proofErr w:type="spellEnd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Allody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343EA942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Mix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62F022D0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8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31747D99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&lt;.001</w:t>
            </w:r>
          </w:p>
        </w:tc>
      </w:tr>
      <w:tr w:rsidR="00306ADC" w:rsidRPr="008C7895" w14:paraId="73E1878C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60" w:type="dxa"/>
              <w:left w:w="120" w:type="dxa"/>
              <w:bottom w:w="120" w:type="dxa"/>
              <w:right w:w="120" w:type="dxa"/>
            </w:tcMar>
            <w:hideMark/>
          </w:tcPr>
          <w:p w14:paraId="5E5431AE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Central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Sensitiza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60" w:type="dxa"/>
              <w:left w:w="120" w:type="dxa"/>
              <w:bottom w:w="120" w:type="dxa"/>
              <w:right w:w="120" w:type="dxa"/>
            </w:tcMar>
            <w:hideMark/>
          </w:tcPr>
          <w:p w14:paraId="5F02D253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Mix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300" w:type="dxa"/>
            </w:tcMar>
            <w:hideMark/>
          </w:tcPr>
          <w:p w14:paraId="0A4BAC7F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2.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300" w:type="dxa"/>
            </w:tcMar>
            <w:hideMark/>
          </w:tcPr>
          <w:p w14:paraId="14253EA9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311</w:t>
            </w:r>
          </w:p>
        </w:tc>
      </w:tr>
    </w:tbl>
    <w:p w14:paraId="2E1A01DE" w14:textId="6A85746E" w:rsidR="00306ADC" w:rsidRPr="008C7895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eastAsia="it-IT"/>
          <w14:ligatures w14:val="none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39"/>
        <w:gridCol w:w="2424"/>
        <w:gridCol w:w="990"/>
        <w:gridCol w:w="1021"/>
      </w:tblGrid>
      <w:tr w:rsidR="00306ADC" w:rsidRPr="0053459B" w14:paraId="7548D56D" w14:textId="77777777">
        <w:trPr>
          <w:cantSplit/>
          <w:tblHeader/>
          <w:tblCellSpacing w:w="15" w:type="dxa"/>
        </w:trPr>
        <w:tc>
          <w:tcPr>
            <w:tcW w:w="0" w:type="auto"/>
            <w:gridSpan w:val="4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bottom"/>
            <w:hideMark/>
          </w:tcPr>
          <w:p w14:paraId="36C66CCD" w14:textId="3C3CF494" w:rsidR="00306ADC" w:rsidRPr="0095754D" w:rsidRDefault="00173528" w:rsidP="0095754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</w:pPr>
            <w:r w:rsidRPr="0095754D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 </w:t>
            </w:r>
            <w:r w:rsidRPr="005331CE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Table S4</w:t>
            </w:r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 xml:space="preserve">C. </w:t>
            </w:r>
            <w:r w:rsidR="00306ADC" w:rsidRPr="0095754D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 xml:space="preserve">Pairwise comparisons - </w:t>
            </w:r>
            <w:proofErr w:type="spellStart"/>
            <w:r w:rsidR="00306ADC" w:rsidRPr="0095754D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BDI_total</w:t>
            </w:r>
            <w:proofErr w:type="spellEnd"/>
          </w:p>
        </w:tc>
      </w:tr>
      <w:tr w:rsidR="00306ADC" w:rsidRPr="008C7895" w14:paraId="54E4D961" w14:textId="77777777">
        <w:trPr>
          <w:cantSplit/>
          <w:tblHeader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630B874" w14:textId="77777777" w:rsidR="00306ADC" w:rsidRPr="0095754D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</w:pPr>
            <w:r w:rsidRPr="0095754D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620E561" w14:textId="77777777" w:rsidR="00306ADC" w:rsidRPr="0095754D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</w:pPr>
            <w:r w:rsidRPr="0095754D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70C664D" w14:textId="77777777" w:rsidR="00306ADC" w:rsidRPr="008C7895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1BD43F6" w14:textId="77777777" w:rsidR="00306ADC" w:rsidRPr="008C7895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p</w:t>
            </w:r>
          </w:p>
        </w:tc>
      </w:tr>
      <w:tr w:rsidR="00306ADC" w:rsidRPr="008C7895" w14:paraId="5BC4F547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60" w:type="dxa"/>
              <w:right w:w="120" w:type="dxa"/>
            </w:tcMar>
            <w:hideMark/>
          </w:tcPr>
          <w:p w14:paraId="6A74541A" w14:textId="1CD0A1AA" w:rsidR="00306ADC" w:rsidRPr="008C7895" w:rsidRDefault="00F35E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Resilien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60" w:type="dxa"/>
              <w:right w:w="120" w:type="dxa"/>
            </w:tcMar>
            <w:hideMark/>
          </w:tcPr>
          <w:p w14:paraId="0BCB4F93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motional</w:t>
            </w:r>
            <w:proofErr w:type="spellEnd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Allody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300" w:type="dxa"/>
            </w:tcMar>
            <w:hideMark/>
          </w:tcPr>
          <w:p w14:paraId="11B883FC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2.7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300" w:type="dxa"/>
            </w:tcMar>
            <w:hideMark/>
          </w:tcPr>
          <w:p w14:paraId="6EAC1C42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202</w:t>
            </w:r>
          </w:p>
        </w:tc>
      </w:tr>
      <w:tr w:rsidR="00306ADC" w:rsidRPr="008C7895" w14:paraId="3089E42E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2E0294D0" w14:textId="0AD6BA59" w:rsidR="00306ADC" w:rsidRPr="008C7895" w:rsidRDefault="00F35E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Resilien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3413B83E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Central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Sensitiza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739003B4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3.3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76EB00C8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084</w:t>
            </w:r>
          </w:p>
        </w:tc>
      </w:tr>
      <w:tr w:rsidR="00306ADC" w:rsidRPr="008C7895" w14:paraId="19C19DDF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3503855D" w14:textId="6AB795A9" w:rsidR="00306ADC" w:rsidRPr="008C7895" w:rsidRDefault="00F35E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Resilien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632013A7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Mix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609EE9D3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6.7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4B7D1CAB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&lt;.001</w:t>
            </w:r>
          </w:p>
        </w:tc>
      </w:tr>
      <w:tr w:rsidR="00306ADC" w:rsidRPr="008C7895" w14:paraId="239307DA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33D22E02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motional</w:t>
            </w:r>
            <w:proofErr w:type="spellEnd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Allody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213BCCD5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Central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Sensitiza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0E2DD382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6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0F17EAAF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971</w:t>
            </w:r>
          </w:p>
        </w:tc>
      </w:tr>
      <w:tr w:rsidR="00306ADC" w:rsidRPr="008C7895" w14:paraId="180231F2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5AA10C96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motional</w:t>
            </w:r>
            <w:proofErr w:type="spellEnd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Allody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6F6CC0E3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Mix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3A30C1F8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4.4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7B8E2A85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009</w:t>
            </w:r>
          </w:p>
        </w:tc>
      </w:tr>
      <w:tr w:rsidR="00306ADC" w:rsidRPr="008C7895" w14:paraId="5F433218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60" w:type="dxa"/>
              <w:left w:w="120" w:type="dxa"/>
              <w:bottom w:w="120" w:type="dxa"/>
              <w:right w:w="120" w:type="dxa"/>
            </w:tcMar>
            <w:hideMark/>
          </w:tcPr>
          <w:p w14:paraId="2742CDAF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Central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Sensitiza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60" w:type="dxa"/>
              <w:left w:w="120" w:type="dxa"/>
              <w:bottom w:w="120" w:type="dxa"/>
              <w:right w:w="120" w:type="dxa"/>
            </w:tcMar>
            <w:hideMark/>
          </w:tcPr>
          <w:p w14:paraId="48D971F7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Mix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300" w:type="dxa"/>
            </w:tcMar>
            <w:hideMark/>
          </w:tcPr>
          <w:p w14:paraId="58F5DDD5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3.7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300" w:type="dxa"/>
            </w:tcMar>
            <w:hideMark/>
          </w:tcPr>
          <w:p w14:paraId="6B4C0AB2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040</w:t>
            </w:r>
          </w:p>
        </w:tc>
      </w:tr>
    </w:tbl>
    <w:p w14:paraId="2FE59E0F" w14:textId="208556F9" w:rsidR="00306ADC" w:rsidRPr="0095754D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333333"/>
          <w:kern w:val="0"/>
          <w:sz w:val="24"/>
          <w:szCs w:val="24"/>
          <w:lang w:eastAsia="it-IT"/>
          <w14:ligatures w14:val="none"/>
        </w:rPr>
      </w:pPr>
      <w:r w:rsidRPr="008C7895"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eastAsia="it-IT"/>
          <w14:ligatures w14:val="none"/>
        </w:rPr>
        <w:t> 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39"/>
        <w:gridCol w:w="2424"/>
        <w:gridCol w:w="950"/>
        <w:gridCol w:w="1021"/>
      </w:tblGrid>
      <w:tr w:rsidR="00306ADC" w:rsidRPr="0053459B" w14:paraId="2CE351F7" w14:textId="77777777">
        <w:trPr>
          <w:cantSplit/>
          <w:tblHeader/>
          <w:tblCellSpacing w:w="15" w:type="dxa"/>
        </w:trPr>
        <w:tc>
          <w:tcPr>
            <w:tcW w:w="0" w:type="auto"/>
            <w:gridSpan w:val="4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bottom"/>
            <w:hideMark/>
          </w:tcPr>
          <w:p w14:paraId="16ED690A" w14:textId="2B4803F6" w:rsidR="00306ADC" w:rsidRPr="0095754D" w:rsidRDefault="001735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</w:pPr>
            <w:r w:rsidRPr="0095754D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lastRenderedPageBreak/>
              <w:t>Table S4D.</w:t>
            </w:r>
            <w:r w:rsidRPr="0095754D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 xml:space="preserve"> </w:t>
            </w:r>
            <w:r w:rsidR="00306ADC" w:rsidRPr="0095754D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 xml:space="preserve">Pairwise comparisons - </w:t>
            </w:r>
            <w:proofErr w:type="spellStart"/>
            <w:r w:rsidR="00306ADC" w:rsidRPr="0095754D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DERS_Total</w:t>
            </w:r>
            <w:proofErr w:type="spellEnd"/>
          </w:p>
        </w:tc>
      </w:tr>
      <w:tr w:rsidR="00306ADC" w:rsidRPr="008C7895" w14:paraId="2ECFA89A" w14:textId="77777777">
        <w:trPr>
          <w:cantSplit/>
          <w:tblHeader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7CC4673" w14:textId="77777777" w:rsidR="00306ADC" w:rsidRPr="0095754D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</w:pPr>
            <w:r w:rsidRPr="0095754D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2B77BD2" w14:textId="77777777" w:rsidR="00306ADC" w:rsidRPr="0095754D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</w:pPr>
            <w:r w:rsidRPr="0095754D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4162385" w14:textId="77777777" w:rsidR="00306ADC" w:rsidRPr="008C7895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05D854D" w14:textId="77777777" w:rsidR="00306ADC" w:rsidRPr="008C7895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p</w:t>
            </w:r>
          </w:p>
        </w:tc>
      </w:tr>
      <w:tr w:rsidR="00306ADC" w:rsidRPr="008C7895" w14:paraId="353F5399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60" w:type="dxa"/>
              <w:right w:w="120" w:type="dxa"/>
            </w:tcMar>
            <w:hideMark/>
          </w:tcPr>
          <w:p w14:paraId="6F83D650" w14:textId="1FF5707A" w:rsidR="00306ADC" w:rsidRPr="008C7895" w:rsidRDefault="00F35E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Resilien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60" w:type="dxa"/>
              <w:right w:w="120" w:type="dxa"/>
            </w:tcMar>
            <w:hideMark/>
          </w:tcPr>
          <w:p w14:paraId="2FC1A802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motional</w:t>
            </w:r>
            <w:proofErr w:type="spellEnd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Allody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300" w:type="dxa"/>
            </w:tcMar>
            <w:hideMark/>
          </w:tcPr>
          <w:p w14:paraId="335732C3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3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300" w:type="dxa"/>
            </w:tcMar>
            <w:hideMark/>
          </w:tcPr>
          <w:p w14:paraId="33433B1B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031</w:t>
            </w:r>
          </w:p>
        </w:tc>
      </w:tr>
      <w:tr w:rsidR="00306ADC" w:rsidRPr="008C7895" w14:paraId="646391FE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5976F7C9" w14:textId="25E8CA5E" w:rsidR="00306ADC" w:rsidRPr="008C7895" w:rsidRDefault="00F35E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Resilien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440CC6BE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Central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Sensitiza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39313001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2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2F0B6D0F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234</w:t>
            </w:r>
          </w:p>
        </w:tc>
      </w:tr>
      <w:tr w:rsidR="00306ADC" w:rsidRPr="008C7895" w14:paraId="18B7B6D7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5AE4AA4B" w14:textId="6EA84E04" w:rsidR="00306ADC" w:rsidRPr="008C7895" w:rsidRDefault="00F35E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Resilien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1165E41A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Mix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0CEC7FA8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7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67EA0B13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&lt;.001</w:t>
            </w:r>
          </w:p>
        </w:tc>
      </w:tr>
      <w:tr w:rsidR="00306ADC" w:rsidRPr="008C7895" w14:paraId="6E40CF8A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5AEE0EE6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motional</w:t>
            </w:r>
            <w:proofErr w:type="spellEnd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Allody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79BE819E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Central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Sensitiza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1C7F721A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-1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604911E8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769</w:t>
            </w:r>
          </w:p>
        </w:tc>
      </w:tr>
      <w:tr w:rsidR="00306ADC" w:rsidRPr="008C7895" w14:paraId="25728063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4766CE4E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motional</w:t>
            </w:r>
            <w:proofErr w:type="spellEnd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Allody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4E0552D6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Mix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3D47C70A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4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05ABA8AC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005</w:t>
            </w:r>
          </w:p>
        </w:tc>
      </w:tr>
      <w:tr w:rsidR="00306ADC" w:rsidRPr="008C7895" w14:paraId="7AA25094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60" w:type="dxa"/>
              <w:left w:w="120" w:type="dxa"/>
              <w:bottom w:w="120" w:type="dxa"/>
              <w:right w:w="120" w:type="dxa"/>
            </w:tcMar>
            <w:hideMark/>
          </w:tcPr>
          <w:p w14:paraId="34B42EC2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Central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Sensitiza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60" w:type="dxa"/>
              <w:left w:w="120" w:type="dxa"/>
              <w:bottom w:w="120" w:type="dxa"/>
              <w:right w:w="120" w:type="dxa"/>
            </w:tcMar>
            <w:hideMark/>
          </w:tcPr>
          <w:p w14:paraId="7F728551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Mix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300" w:type="dxa"/>
            </w:tcMar>
            <w:hideMark/>
          </w:tcPr>
          <w:p w14:paraId="67716125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5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300" w:type="dxa"/>
            </w:tcMar>
            <w:hideMark/>
          </w:tcPr>
          <w:p w14:paraId="03A8B7DD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002</w:t>
            </w:r>
          </w:p>
        </w:tc>
      </w:tr>
    </w:tbl>
    <w:p w14:paraId="3FFA3FEB" w14:textId="77777777" w:rsidR="00306ADC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eastAsia="it-IT"/>
          <w14:ligatures w14:val="none"/>
        </w:rPr>
      </w:pPr>
      <w:r w:rsidRPr="008C7895"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eastAsia="it-IT"/>
          <w14:ligatures w14:val="none"/>
        </w:rPr>
        <w:t> </w:t>
      </w:r>
    </w:p>
    <w:p w14:paraId="47F4B44F" w14:textId="77777777" w:rsidR="008712C9" w:rsidRDefault="008712C9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eastAsia="it-IT"/>
          <w14:ligatures w14:val="none"/>
        </w:rPr>
      </w:pPr>
    </w:p>
    <w:p w14:paraId="05A22E37" w14:textId="560AEFD4" w:rsidR="008712C9" w:rsidRPr="0095754D" w:rsidRDefault="008712C9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333333"/>
          <w:kern w:val="0"/>
          <w:sz w:val="24"/>
          <w:szCs w:val="24"/>
          <w:lang w:eastAsia="it-IT"/>
          <w14:ligatures w14:val="none"/>
        </w:rPr>
      </w:pPr>
      <w:r w:rsidRPr="008C7895"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eastAsia="it-IT"/>
          <w14:ligatures w14:val="none"/>
        </w:rPr>
        <w:t> 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39"/>
        <w:gridCol w:w="2424"/>
        <w:gridCol w:w="990"/>
        <w:gridCol w:w="1021"/>
      </w:tblGrid>
      <w:tr w:rsidR="00306ADC" w:rsidRPr="0053459B" w14:paraId="1840EDA0" w14:textId="77777777">
        <w:trPr>
          <w:cantSplit/>
          <w:tblHeader/>
          <w:tblCellSpacing w:w="15" w:type="dxa"/>
        </w:trPr>
        <w:tc>
          <w:tcPr>
            <w:tcW w:w="0" w:type="auto"/>
            <w:gridSpan w:val="4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bottom"/>
            <w:hideMark/>
          </w:tcPr>
          <w:p w14:paraId="7E72E179" w14:textId="7A12D4D8" w:rsidR="00306ADC" w:rsidRPr="008C7895" w:rsidRDefault="001735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</w:pPr>
            <w:r w:rsidRPr="0095754D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Table S4E.</w:t>
            </w: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 xml:space="preserve"> </w:t>
            </w:r>
            <w:r w:rsidR="00306ADC"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Pairwise comparisons - STAI-Y1_Total</w:t>
            </w:r>
          </w:p>
        </w:tc>
      </w:tr>
      <w:tr w:rsidR="00306ADC" w:rsidRPr="008C7895" w14:paraId="21431AE8" w14:textId="77777777">
        <w:trPr>
          <w:cantSplit/>
          <w:tblHeader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DE8C09C" w14:textId="77777777" w:rsidR="00306ADC" w:rsidRPr="008C7895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531DDF7" w14:textId="77777777" w:rsidR="00306ADC" w:rsidRPr="008C7895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51D1689" w14:textId="77777777" w:rsidR="00306ADC" w:rsidRPr="008C7895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7F65C63" w14:textId="77777777" w:rsidR="00306ADC" w:rsidRPr="008C7895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p</w:t>
            </w:r>
          </w:p>
        </w:tc>
      </w:tr>
      <w:tr w:rsidR="00306ADC" w:rsidRPr="008C7895" w14:paraId="4020D7D7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60" w:type="dxa"/>
              <w:right w:w="120" w:type="dxa"/>
            </w:tcMar>
            <w:hideMark/>
          </w:tcPr>
          <w:p w14:paraId="266C0110" w14:textId="49C5CF70" w:rsidR="00306ADC" w:rsidRPr="008C7895" w:rsidRDefault="00F35E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Resilien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60" w:type="dxa"/>
              <w:right w:w="120" w:type="dxa"/>
            </w:tcMar>
            <w:hideMark/>
          </w:tcPr>
          <w:p w14:paraId="187180EE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motional</w:t>
            </w:r>
            <w:proofErr w:type="spellEnd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Allody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300" w:type="dxa"/>
            </w:tcMar>
            <w:hideMark/>
          </w:tcPr>
          <w:p w14:paraId="556BF430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1.9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300" w:type="dxa"/>
            </w:tcMar>
            <w:hideMark/>
          </w:tcPr>
          <w:p w14:paraId="2983CB74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513</w:t>
            </w:r>
          </w:p>
        </w:tc>
      </w:tr>
      <w:tr w:rsidR="00306ADC" w:rsidRPr="008C7895" w14:paraId="22761068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47051D82" w14:textId="44B3C963" w:rsidR="00306ADC" w:rsidRPr="008C7895" w:rsidRDefault="00F35E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Resilien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2A49EC3B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Central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Sensitiza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70F84B67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2.6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0071A290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246</w:t>
            </w:r>
          </w:p>
        </w:tc>
      </w:tr>
      <w:tr w:rsidR="00306ADC" w:rsidRPr="008C7895" w14:paraId="646999E8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26603210" w14:textId="4041C2AA" w:rsidR="00306ADC" w:rsidRPr="008C7895" w:rsidRDefault="00F35E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Resilien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536D4B58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Mix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22F041A7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7.3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76137B2E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&lt;.001</w:t>
            </w:r>
          </w:p>
        </w:tc>
      </w:tr>
      <w:tr w:rsidR="00306ADC" w:rsidRPr="008C7895" w14:paraId="755B9386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42423F69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motional</w:t>
            </w:r>
            <w:proofErr w:type="spellEnd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Allody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028768BA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Central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Sensitiza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1FC96949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7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0CD8D477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951</w:t>
            </w:r>
          </w:p>
        </w:tc>
      </w:tr>
      <w:tr w:rsidR="00306ADC" w:rsidRPr="008C7895" w14:paraId="161E3D43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553761A8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motional</w:t>
            </w:r>
            <w:proofErr w:type="spellEnd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Allody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48AA4C1D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Mix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4836C575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6.2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7841F9EF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&lt;.001</w:t>
            </w:r>
          </w:p>
        </w:tc>
      </w:tr>
      <w:tr w:rsidR="00306ADC" w:rsidRPr="008C7895" w14:paraId="6917082B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60" w:type="dxa"/>
              <w:left w:w="120" w:type="dxa"/>
              <w:bottom w:w="120" w:type="dxa"/>
              <w:right w:w="120" w:type="dxa"/>
            </w:tcMar>
            <w:hideMark/>
          </w:tcPr>
          <w:p w14:paraId="2120FB7F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Central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Sensitiza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60" w:type="dxa"/>
              <w:left w:w="120" w:type="dxa"/>
              <w:bottom w:w="120" w:type="dxa"/>
              <w:right w:w="120" w:type="dxa"/>
            </w:tcMar>
            <w:hideMark/>
          </w:tcPr>
          <w:p w14:paraId="095D0DE8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Mix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300" w:type="dxa"/>
            </w:tcMar>
            <w:hideMark/>
          </w:tcPr>
          <w:p w14:paraId="51EB3DCB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4.6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300" w:type="dxa"/>
            </w:tcMar>
            <w:hideMark/>
          </w:tcPr>
          <w:p w14:paraId="48AE7DA5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006</w:t>
            </w:r>
          </w:p>
        </w:tc>
      </w:tr>
    </w:tbl>
    <w:p w14:paraId="33A142AC" w14:textId="2DC36237" w:rsidR="00306ADC" w:rsidRPr="0095754D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333333"/>
          <w:kern w:val="0"/>
          <w:sz w:val="24"/>
          <w:szCs w:val="24"/>
          <w:lang w:eastAsia="it-IT"/>
          <w14:ligatures w14:val="none"/>
        </w:rPr>
      </w:pPr>
      <w:r w:rsidRPr="008C7895"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eastAsia="it-IT"/>
          <w14:ligatures w14:val="none"/>
        </w:rPr>
        <w:t> </w:t>
      </w:r>
      <w:r w:rsidR="008712C9" w:rsidRPr="008C7895"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eastAsia="it-IT"/>
          <w14:ligatures w14:val="none"/>
        </w:rPr>
        <w:t> 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39"/>
        <w:gridCol w:w="2424"/>
        <w:gridCol w:w="1190"/>
        <w:gridCol w:w="1021"/>
      </w:tblGrid>
      <w:tr w:rsidR="00306ADC" w:rsidRPr="0053459B" w14:paraId="07440A55" w14:textId="77777777">
        <w:trPr>
          <w:cantSplit/>
          <w:tblHeader/>
          <w:tblCellSpacing w:w="15" w:type="dxa"/>
        </w:trPr>
        <w:tc>
          <w:tcPr>
            <w:tcW w:w="0" w:type="auto"/>
            <w:gridSpan w:val="4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bottom"/>
            <w:hideMark/>
          </w:tcPr>
          <w:p w14:paraId="4C878D49" w14:textId="65617407" w:rsidR="00306ADC" w:rsidRPr="008C7895" w:rsidRDefault="001735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</w:pPr>
            <w:r w:rsidRPr="0095754D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Table S4F.</w:t>
            </w: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 xml:space="preserve"> </w:t>
            </w:r>
            <w:r w:rsidR="00306ADC"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Pairwise comparisons - STAI-Y2_Total</w:t>
            </w:r>
          </w:p>
        </w:tc>
      </w:tr>
      <w:tr w:rsidR="00306ADC" w:rsidRPr="008C7895" w14:paraId="7B78EF79" w14:textId="77777777">
        <w:trPr>
          <w:cantSplit/>
          <w:tblHeader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84D0611" w14:textId="77777777" w:rsidR="00306ADC" w:rsidRPr="008C7895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DEE93F1" w14:textId="77777777" w:rsidR="00306ADC" w:rsidRPr="008C7895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4AE4F41" w14:textId="77777777" w:rsidR="00306ADC" w:rsidRPr="008C7895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E234E21" w14:textId="77777777" w:rsidR="00306ADC" w:rsidRPr="008C7895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p</w:t>
            </w:r>
          </w:p>
        </w:tc>
      </w:tr>
      <w:tr w:rsidR="00306ADC" w:rsidRPr="008C7895" w14:paraId="6D98F58C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60" w:type="dxa"/>
              <w:right w:w="120" w:type="dxa"/>
            </w:tcMar>
            <w:hideMark/>
          </w:tcPr>
          <w:p w14:paraId="6987EA98" w14:textId="35D5DC95" w:rsidR="00306ADC" w:rsidRPr="008C7895" w:rsidRDefault="00F35E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Resilien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60" w:type="dxa"/>
              <w:right w:w="120" w:type="dxa"/>
            </w:tcMar>
            <w:hideMark/>
          </w:tcPr>
          <w:p w14:paraId="1E3FA9F4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motional</w:t>
            </w:r>
            <w:proofErr w:type="spellEnd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Allody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300" w:type="dxa"/>
            </w:tcMar>
            <w:hideMark/>
          </w:tcPr>
          <w:p w14:paraId="0B67BC3A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3.16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300" w:type="dxa"/>
            </w:tcMar>
            <w:hideMark/>
          </w:tcPr>
          <w:p w14:paraId="25ACB498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113</w:t>
            </w:r>
          </w:p>
        </w:tc>
      </w:tr>
      <w:tr w:rsidR="00306ADC" w:rsidRPr="008C7895" w14:paraId="6B8ADE75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2010DCE5" w14:textId="687C1E63" w:rsidR="00306ADC" w:rsidRPr="008C7895" w:rsidRDefault="00F35E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Resilien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41F6F95C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Central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Sensitiza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3AC912CB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2.58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4EE2BD74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259</w:t>
            </w:r>
          </w:p>
        </w:tc>
      </w:tr>
      <w:tr w:rsidR="00306ADC" w:rsidRPr="008C7895" w14:paraId="333FD8B8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49852E1B" w14:textId="7CA6A922" w:rsidR="00306ADC" w:rsidRPr="008C7895" w:rsidRDefault="00F35E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Resilien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1546A88A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Mix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52BC6ABB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7.92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21577568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&lt;.001</w:t>
            </w:r>
          </w:p>
        </w:tc>
      </w:tr>
      <w:tr w:rsidR="00306ADC" w:rsidRPr="008C7895" w14:paraId="77E9FCFE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3369DEB1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motional</w:t>
            </w:r>
            <w:proofErr w:type="spellEnd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Allody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7F90E997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Central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Sensitiza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755E3605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-0.03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3A4B5ADF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1.000</w:t>
            </w:r>
          </w:p>
        </w:tc>
      </w:tr>
      <w:tr w:rsidR="00306ADC" w:rsidRPr="008C7895" w14:paraId="0530C2E6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669B9043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motional</w:t>
            </w:r>
            <w:proofErr w:type="spellEnd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Allody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78FA3B12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Mix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32B90E7C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4.97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006D8916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002</w:t>
            </w:r>
          </w:p>
        </w:tc>
      </w:tr>
      <w:tr w:rsidR="00306ADC" w:rsidRPr="008C7895" w14:paraId="0179CE45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60" w:type="dxa"/>
              <w:left w:w="120" w:type="dxa"/>
              <w:bottom w:w="120" w:type="dxa"/>
              <w:right w:w="120" w:type="dxa"/>
            </w:tcMar>
            <w:hideMark/>
          </w:tcPr>
          <w:p w14:paraId="3AB1A3FC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Central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Sensitiza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60" w:type="dxa"/>
              <w:left w:w="120" w:type="dxa"/>
              <w:bottom w:w="120" w:type="dxa"/>
              <w:right w:w="120" w:type="dxa"/>
            </w:tcMar>
            <w:hideMark/>
          </w:tcPr>
          <w:p w14:paraId="4BECC2E3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Mix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300" w:type="dxa"/>
            </w:tcMar>
            <w:hideMark/>
          </w:tcPr>
          <w:p w14:paraId="54FD4BDD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4.39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300" w:type="dxa"/>
            </w:tcMar>
            <w:hideMark/>
          </w:tcPr>
          <w:p w14:paraId="14544F7B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010</w:t>
            </w:r>
          </w:p>
        </w:tc>
      </w:tr>
    </w:tbl>
    <w:p w14:paraId="38EAE377" w14:textId="75AFDEF8" w:rsidR="00306ADC" w:rsidRPr="0095754D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333333"/>
          <w:kern w:val="0"/>
          <w:sz w:val="24"/>
          <w:szCs w:val="24"/>
          <w:lang w:eastAsia="it-IT"/>
          <w14:ligatures w14:val="none"/>
        </w:rPr>
      </w:pPr>
      <w:r w:rsidRPr="008C7895"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eastAsia="it-IT"/>
          <w14:ligatures w14:val="none"/>
        </w:rPr>
        <w:t> </w:t>
      </w:r>
      <w:r w:rsidR="00BC512A" w:rsidRPr="008C7895"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eastAsia="it-IT"/>
          <w14:ligatures w14:val="none"/>
        </w:rPr>
        <w:t>  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39"/>
        <w:gridCol w:w="2424"/>
        <w:gridCol w:w="1070"/>
        <w:gridCol w:w="1021"/>
      </w:tblGrid>
      <w:tr w:rsidR="00306ADC" w:rsidRPr="0053459B" w14:paraId="7974A635" w14:textId="77777777">
        <w:trPr>
          <w:cantSplit/>
          <w:tblHeader/>
          <w:tblCellSpacing w:w="15" w:type="dxa"/>
        </w:trPr>
        <w:tc>
          <w:tcPr>
            <w:tcW w:w="0" w:type="auto"/>
            <w:gridSpan w:val="4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bottom"/>
            <w:hideMark/>
          </w:tcPr>
          <w:p w14:paraId="26252121" w14:textId="637CFBFB" w:rsidR="00306ADC" w:rsidRPr="003D1C8A" w:rsidRDefault="001735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</w:pPr>
            <w:r w:rsidRPr="003D1C8A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lastRenderedPageBreak/>
              <w:t>Table S4G.</w:t>
            </w:r>
            <w:r w:rsidRPr="003D1C8A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 xml:space="preserve"> </w:t>
            </w:r>
            <w:r w:rsidR="00306ADC" w:rsidRPr="003D1C8A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Pairwise comparisons - PCS_total</w:t>
            </w:r>
          </w:p>
        </w:tc>
      </w:tr>
      <w:tr w:rsidR="00306ADC" w:rsidRPr="008C7895" w14:paraId="3D80D292" w14:textId="77777777">
        <w:trPr>
          <w:cantSplit/>
          <w:tblHeader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B193A71" w14:textId="77777777" w:rsidR="00306ADC" w:rsidRPr="003D1C8A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</w:pPr>
            <w:r w:rsidRPr="003D1C8A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1E3A5D7" w14:textId="77777777" w:rsidR="00306ADC" w:rsidRPr="003D1C8A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</w:pPr>
            <w:r w:rsidRPr="003D1C8A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val="en-US" w:eastAsia="it-IT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755E0A0F" w14:textId="77777777" w:rsidR="00306ADC" w:rsidRPr="008C7895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3B4E34D" w14:textId="77777777" w:rsidR="00306ADC" w:rsidRPr="008C7895" w:rsidRDefault="00306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p</w:t>
            </w:r>
          </w:p>
        </w:tc>
      </w:tr>
      <w:tr w:rsidR="00306ADC" w:rsidRPr="008C7895" w14:paraId="5BC687DB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60" w:type="dxa"/>
              <w:right w:w="120" w:type="dxa"/>
            </w:tcMar>
            <w:hideMark/>
          </w:tcPr>
          <w:p w14:paraId="121AFD77" w14:textId="20B37025" w:rsidR="00306ADC" w:rsidRPr="008C7895" w:rsidRDefault="00F35E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Resilien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60" w:type="dxa"/>
              <w:right w:w="120" w:type="dxa"/>
            </w:tcMar>
            <w:hideMark/>
          </w:tcPr>
          <w:p w14:paraId="307A6A37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motional</w:t>
            </w:r>
            <w:proofErr w:type="spellEnd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Allody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300" w:type="dxa"/>
            </w:tcMar>
            <w:hideMark/>
          </w:tcPr>
          <w:p w14:paraId="63498B5B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3.0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300" w:type="dxa"/>
            </w:tcMar>
            <w:hideMark/>
          </w:tcPr>
          <w:p w14:paraId="177417EC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129</w:t>
            </w:r>
          </w:p>
        </w:tc>
      </w:tr>
      <w:tr w:rsidR="00306ADC" w:rsidRPr="008C7895" w14:paraId="29A03B7A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6A56D591" w14:textId="1EE1F969" w:rsidR="00306ADC" w:rsidRPr="008C7895" w:rsidRDefault="00F35E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Resilien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204C02EE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Central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Sensitiza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1F19237A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2.9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2272CFF2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157</w:t>
            </w:r>
          </w:p>
        </w:tc>
      </w:tr>
      <w:tr w:rsidR="00306ADC" w:rsidRPr="008C7895" w14:paraId="3842B28D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03167285" w14:textId="5E29ECF0" w:rsidR="00306ADC" w:rsidRPr="008C7895" w:rsidRDefault="00F35E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Resilien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0F33F877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Mix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57CF9DC9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7.5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52E50D79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&lt;.001</w:t>
            </w:r>
          </w:p>
        </w:tc>
      </w:tr>
      <w:tr w:rsidR="00306ADC" w:rsidRPr="008C7895" w14:paraId="10D5B891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71C88BA9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motional</w:t>
            </w:r>
            <w:proofErr w:type="spellEnd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Allody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35A2B454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Central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Sensitiza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3DECBD94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-0.1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3E31A00C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999</w:t>
            </w:r>
          </w:p>
        </w:tc>
      </w:tr>
      <w:tr w:rsidR="00306ADC" w:rsidRPr="008C7895" w14:paraId="100EBF24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72163BBC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Emotional</w:t>
            </w:r>
            <w:proofErr w:type="spellEnd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Allodyn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59FE89D1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Mix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14F9EDC5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4.1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300" w:type="dxa"/>
            </w:tcMar>
            <w:hideMark/>
          </w:tcPr>
          <w:p w14:paraId="5323660C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017</w:t>
            </w:r>
          </w:p>
        </w:tc>
      </w:tr>
      <w:tr w:rsidR="00306ADC" w:rsidRPr="008C7895" w14:paraId="3F4A64A3" w14:textId="77777777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60" w:type="dxa"/>
              <w:left w:w="120" w:type="dxa"/>
              <w:bottom w:w="120" w:type="dxa"/>
              <w:right w:w="120" w:type="dxa"/>
            </w:tcMar>
            <w:hideMark/>
          </w:tcPr>
          <w:p w14:paraId="20C78752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 xml:space="preserve">Central </w:t>
            </w:r>
            <w:proofErr w:type="spellStart"/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Sensitiza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60" w:type="dxa"/>
              <w:left w:w="120" w:type="dxa"/>
              <w:bottom w:w="120" w:type="dxa"/>
              <w:right w:w="120" w:type="dxa"/>
            </w:tcMar>
            <w:hideMark/>
          </w:tcPr>
          <w:p w14:paraId="219F13F5" w14:textId="77777777" w:rsidR="00306ADC" w:rsidRPr="008C7895" w:rsidRDefault="00306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Mix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300" w:type="dxa"/>
            </w:tcMar>
            <w:hideMark/>
          </w:tcPr>
          <w:p w14:paraId="6ECD5633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4.4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300" w:type="dxa"/>
            </w:tcMar>
            <w:hideMark/>
          </w:tcPr>
          <w:p w14:paraId="5670C535" w14:textId="77777777" w:rsidR="00306ADC" w:rsidRPr="008C7895" w:rsidRDefault="00306A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</w:pPr>
            <w:r w:rsidRPr="008C7895">
              <w:rPr>
                <w:rFonts w:ascii="Times New Roman" w:eastAsia="Times New Roman" w:hAnsi="Times New Roman" w:cs="Times New Roman"/>
                <w:color w:val="333333"/>
                <w:kern w:val="0"/>
                <w:sz w:val="24"/>
                <w:szCs w:val="24"/>
                <w:lang w:eastAsia="it-IT"/>
                <w14:ligatures w14:val="none"/>
              </w:rPr>
              <w:t>0.009</w:t>
            </w:r>
          </w:p>
        </w:tc>
      </w:tr>
    </w:tbl>
    <w:p w14:paraId="240387A6" w14:textId="77777777" w:rsidR="00306ADC" w:rsidRPr="008C7895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eastAsia="it-IT"/>
          <w14:ligatures w14:val="none"/>
        </w:rPr>
      </w:pPr>
      <w:r w:rsidRPr="008C7895"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eastAsia="it-IT"/>
          <w14:ligatures w14:val="none"/>
        </w:rPr>
        <w:t> </w:t>
      </w:r>
    </w:p>
    <w:p w14:paraId="3677BB41" w14:textId="77777777" w:rsidR="00306ADC" w:rsidRPr="008C7895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eastAsia="it-IT"/>
          <w14:ligatures w14:val="none"/>
        </w:rPr>
      </w:pPr>
    </w:p>
    <w:p w14:paraId="2A577F30" w14:textId="77777777" w:rsidR="00306ADC" w:rsidRPr="008C7895" w:rsidRDefault="00306ADC" w:rsidP="00306AD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:lang w:eastAsia="it-IT"/>
          <w14:ligatures w14:val="none"/>
        </w:rPr>
      </w:pPr>
    </w:p>
    <w:p w14:paraId="124CCA6C" w14:textId="77777777" w:rsidR="00306ADC" w:rsidRPr="008C7895" w:rsidRDefault="00306ADC" w:rsidP="00306ADC">
      <w:pPr>
        <w:pStyle w:val="NormaleWeb"/>
        <w:rPr>
          <w:color w:val="3E6DA9"/>
          <w:lang w:val="en-US"/>
        </w:rPr>
      </w:pPr>
    </w:p>
    <w:p w14:paraId="2F771714" w14:textId="77777777" w:rsidR="00306ADC" w:rsidRPr="00B62970" w:rsidRDefault="00306ADC" w:rsidP="00063259">
      <w:pPr>
        <w:spacing w:line="360" w:lineRule="auto"/>
        <w:rPr>
          <w:lang w:val="en-US"/>
        </w:rPr>
      </w:pPr>
    </w:p>
    <w:sectPr w:rsidR="00306ADC" w:rsidRPr="00B62970">
      <w:footerReference w:type="default" r:id="rId8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0CDDE5" w14:textId="77777777" w:rsidR="00AF2ADB" w:rsidRDefault="00AF2ADB" w:rsidP="00BE21E3">
      <w:pPr>
        <w:spacing w:after="0" w:line="240" w:lineRule="auto"/>
      </w:pPr>
      <w:r>
        <w:separator/>
      </w:r>
    </w:p>
  </w:endnote>
  <w:endnote w:type="continuationSeparator" w:id="0">
    <w:p w14:paraId="05CAAE29" w14:textId="77777777" w:rsidR="00AF2ADB" w:rsidRDefault="00AF2ADB" w:rsidP="00BE21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0145354"/>
      <w:docPartObj>
        <w:docPartGallery w:val="Page Numbers (Bottom of Page)"/>
        <w:docPartUnique/>
      </w:docPartObj>
    </w:sdtPr>
    <w:sdtEndPr/>
    <w:sdtContent>
      <w:p w14:paraId="4E6CD496" w14:textId="6F5623EC" w:rsidR="00BE21E3" w:rsidRDefault="00BE21E3">
        <w:pPr>
          <w:pStyle w:val="Pidipagina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8C85AB2" w14:textId="77777777" w:rsidR="00BE21E3" w:rsidRDefault="00BE21E3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057118" w14:textId="77777777" w:rsidR="00AF2ADB" w:rsidRDefault="00AF2ADB" w:rsidP="00BE21E3">
      <w:pPr>
        <w:spacing w:after="0" w:line="240" w:lineRule="auto"/>
      </w:pPr>
      <w:r>
        <w:separator/>
      </w:r>
    </w:p>
  </w:footnote>
  <w:footnote w:type="continuationSeparator" w:id="0">
    <w:p w14:paraId="63E04378" w14:textId="77777777" w:rsidR="00AF2ADB" w:rsidRDefault="00AF2ADB" w:rsidP="00BE21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F717F3"/>
    <w:multiLevelType w:val="multilevel"/>
    <w:tmpl w:val="F64A0F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8A82452"/>
    <w:multiLevelType w:val="multilevel"/>
    <w:tmpl w:val="49A4A13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D6B59BF"/>
    <w:multiLevelType w:val="multilevel"/>
    <w:tmpl w:val="924AA16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0A31879"/>
    <w:multiLevelType w:val="multilevel"/>
    <w:tmpl w:val="3D9C181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7586242"/>
    <w:multiLevelType w:val="multilevel"/>
    <w:tmpl w:val="AB5A34B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C9A2C6E"/>
    <w:multiLevelType w:val="multilevel"/>
    <w:tmpl w:val="454E3F6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9450FF5"/>
    <w:multiLevelType w:val="multilevel"/>
    <w:tmpl w:val="BCFED1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D4E5B93"/>
    <w:multiLevelType w:val="multilevel"/>
    <w:tmpl w:val="C53C2FB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1B30983"/>
    <w:multiLevelType w:val="multilevel"/>
    <w:tmpl w:val="1C98509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E210B72"/>
    <w:multiLevelType w:val="multilevel"/>
    <w:tmpl w:val="8620146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11506073">
    <w:abstractNumId w:val="0"/>
  </w:num>
  <w:num w:numId="2" w16cid:durableId="2017343369">
    <w:abstractNumId w:val="2"/>
  </w:num>
  <w:num w:numId="3" w16cid:durableId="1401706436">
    <w:abstractNumId w:val="8"/>
  </w:num>
  <w:num w:numId="4" w16cid:durableId="1239286244">
    <w:abstractNumId w:val="4"/>
  </w:num>
  <w:num w:numId="5" w16cid:durableId="261305348">
    <w:abstractNumId w:val="6"/>
  </w:num>
  <w:num w:numId="6" w16cid:durableId="1573849139">
    <w:abstractNumId w:val="3"/>
  </w:num>
  <w:num w:numId="7" w16cid:durableId="1600945218">
    <w:abstractNumId w:val="7"/>
  </w:num>
  <w:num w:numId="8" w16cid:durableId="1400402912">
    <w:abstractNumId w:val="5"/>
  </w:num>
  <w:num w:numId="9" w16cid:durableId="349113698">
    <w:abstractNumId w:val="1"/>
  </w:num>
  <w:num w:numId="10" w16cid:durableId="97559818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ztbQwsbQ0MjAwMTFR0lEKTi0uzszPAykwNKwFANMlUqktAAAA"/>
  </w:docVars>
  <w:rsids>
    <w:rsidRoot w:val="00A22BD6"/>
    <w:rsid w:val="0002675E"/>
    <w:rsid w:val="00055225"/>
    <w:rsid w:val="000569B9"/>
    <w:rsid w:val="00063259"/>
    <w:rsid w:val="00173528"/>
    <w:rsid w:val="00180817"/>
    <w:rsid w:val="001834BF"/>
    <w:rsid w:val="0018392E"/>
    <w:rsid w:val="00190C71"/>
    <w:rsid w:val="001E27E4"/>
    <w:rsid w:val="00250C8B"/>
    <w:rsid w:val="00274873"/>
    <w:rsid w:val="002940BA"/>
    <w:rsid w:val="002966B0"/>
    <w:rsid w:val="002A4A95"/>
    <w:rsid w:val="002A76D4"/>
    <w:rsid w:val="002C383E"/>
    <w:rsid w:val="002E6F31"/>
    <w:rsid w:val="002F2990"/>
    <w:rsid w:val="00306ADC"/>
    <w:rsid w:val="003106F0"/>
    <w:rsid w:val="00355B80"/>
    <w:rsid w:val="003B62D2"/>
    <w:rsid w:val="003D1C8A"/>
    <w:rsid w:val="00417AF3"/>
    <w:rsid w:val="00487392"/>
    <w:rsid w:val="0053459B"/>
    <w:rsid w:val="00552376"/>
    <w:rsid w:val="00595A7D"/>
    <w:rsid w:val="005B03E9"/>
    <w:rsid w:val="006002A3"/>
    <w:rsid w:val="006164EC"/>
    <w:rsid w:val="006642DF"/>
    <w:rsid w:val="006F7053"/>
    <w:rsid w:val="00763379"/>
    <w:rsid w:val="007E4422"/>
    <w:rsid w:val="008712C9"/>
    <w:rsid w:val="009343E6"/>
    <w:rsid w:val="0095754D"/>
    <w:rsid w:val="0097564F"/>
    <w:rsid w:val="009A48E5"/>
    <w:rsid w:val="009C6221"/>
    <w:rsid w:val="009D2CD4"/>
    <w:rsid w:val="00A10B45"/>
    <w:rsid w:val="00A22BD6"/>
    <w:rsid w:val="00A60ABD"/>
    <w:rsid w:val="00AA5352"/>
    <w:rsid w:val="00AB2F25"/>
    <w:rsid w:val="00AC399F"/>
    <w:rsid w:val="00AE0218"/>
    <w:rsid w:val="00AE38A2"/>
    <w:rsid w:val="00AF206F"/>
    <w:rsid w:val="00AF2ADB"/>
    <w:rsid w:val="00B102CF"/>
    <w:rsid w:val="00B60447"/>
    <w:rsid w:val="00B62970"/>
    <w:rsid w:val="00B656B3"/>
    <w:rsid w:val="00BC31C4"/>
    <w:rsid w:val="00BC512A"/>
    <w:rsid w:val="00BD0ED9"/>
    <w:rsid w:val="00BD4C38"/>
    <w:rsid w:val="00BE21E3"/>
    <w:rsid w:val="00BE55AE"/>
    <w:rsid w:val="00C02D92"/>
    <w:rsid w:val="00C4588B"/>
    <w:rsid w:val="00C5559A"/>
    <w:rsid w:val="00CC1DCD"/>
    <w:rsid w:val="00CC209F"/>
    <w:rsid w:val="00D03D37"/>
    <w:rsid w:val="00D803D8"/>
    <w:rsid w:val="00D84490"/>
    <w:rsid w:val="00DB255D"/>
    <w:rsid w:val="00E7514A"/>
    <w:rsid w:val="00EE4F5D"/>
    <w:rsid w:val="00EF1C5C"/>
    <w:rsid w:val="00EF2D62"/>
    <w:rsid w:val="00F11EFF"/>
    <w:rsid w:val="00F35EE2"/>
    <w:rsid w:val="00F50E1E"/>
    <w:rsid w:val="00F9176A"/>
    <w:rsid w:val="00FE56B8"/>
    <w:rsid w:val="00FF1EAB"/>
    <w:rsid w:val="00FF2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DABF00"/>
  <w15:chartTrackingRefBased/>
  <w15:docId w15:val="{794EBB46-08F8-4ADB-8BF5-CDA672B92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C512A"/>
  </w:style>
  <w:style w:type="paragraph" w:styleId="Titolo1">
    <w:name w:val="heading 1"/>
    <w:basedOn w:val="Normale"/>
    <w:next w:val="Normale"/>
    <w:link w:val="Titolo1Carattere"/>
    <w:uiPriority w:val="9"/>
    <w:qFormat/>
    <w:rsid w:val="00A22BD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A22BD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A22BD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A22BD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A22BD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A22BD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A22BD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A22BD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A22BD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A22BD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22BD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22BD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22BD6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22BD6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22BD6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22BD6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22BD6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22BD6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A22BD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22BD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A22BD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22BD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A22BD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A22BD6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A22BD6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A22BD6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A22BD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A22BD6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A22BD6"/>
    <w:rPr>
      <w:b/>
      <w:bCs/>
      <w:smallCaps/>
      <w:color w:val="0F4761" w:themeColor="accent1" w:themeShade="BF"/>
      <w:spacing w:val="5"/>
    </w:rPr>
  </w:style>
  <w:style w:type="paragraph" w:styleId="NormaleWeb">
    <w:name w:val="Normal (Web)"/>
    <w:basedOn w:val="Normale"/>
    <w:uiPriority w:val="99"/>
    <w:unhideWhenUsed/>
    <w:rsid w:val="00B629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it-IT"/>
      <w14:ligatures w14:val="none"/>
    </w:rPr>
  </w:style>
  <w:style w:type="paragraph" w:styleId="Intestazione">
    <w:name w:val="header"/>
    <w:basedOn w:val="Normale"/>
    <w:link w:val="IntestazioneCarattere"/>
    <w:uiPriority w:val="99"/>
    <w:unhideWhenUsed/>
    <w:rsid w:val="00BE21E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E21E3"/>
  </w:style>
  <w:style w:type="paragraph" w:styleId="Pidipagina">
    <w:name w:val="footer"/>
    <w:basedOn w:val="Normale"/>
    <w:link w:val="PidipaginaCarattere"/>
    <w:uiPriority w:val="99"/>
    <w:unhideWhenUsed/>
    <w:rsid w:val="00BE21E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E21E3"/>
  </w:style>
  <w:style w:type="paragraph" w:styleId="Revisione">
    <w:name w:val="Revision"/>
    <w:hidden/>
    <w:uiPriority w:val="99"/>
    <w:semiHidden/>
    <w:rsid w:val="00EE4F5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3E4CB2-5315-4C2A-B465-A154565E60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35</Words>
  <Characters>4193</Characters>
  <Application>Microsoft Office Word</Application>
  <DocSecurity>0</DocSecurity>
  <Lines>34</Lines>
  <Paragraphs>9</Paragraphs>
  <ScaleCrop>false</ScaleCrop>
  <Company/>
  <LinksUpToDate>false</LinksUpToDate>
  <CharactersWithSpaces>4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o Corriero</dc:creator>
  <cp:keywords/>
  <dc:description/>
  <cp:lastModifiedBy>Alberto Corriero</cp:lastModifiedBy>
  <cp:revision>3</cp:revision>
  <cp:lastPrinted>2026-02-20T14:48:00Z</cp:lastPrinted>
  <dcterms:created xsi:type="dcterms:W3CDTF">2026-05-04T04:48:00Z</dcterms:created>
  <dcterms:modified xsi:type="dcterms:W3CDTF">2026-05-04T04:48:00Z</dcterms:modified>
</cp:coreProperties>
</file>